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18215B" w14:textId="77777777" w:rsidR="00E64343" w:rsidRDefault="00E64343" w:rsidP="00E64343">
      <w:pPr>
        <w:rPr>
          <w:rFonts w:ascii="Arial" w:hAnsi="Arial" w:cs="Arial"/>
          <w:sz w:val="21"/>
          <w:szCs w:val="21"/>
        </w:rPr>
      </w:pPr>
      <w:r>
        <w:rPr>
          <w:noProof/>
        </w:rPr>
        <mc:AlternateContent>
          <mc:Choice Requires="wpg">
            <w:drawing>
              <wp:anchor distT="0" distB="0" distL="114300" distR="114300" simplePos="0" relativeHeight="251663360" behindDoc="0" locked="0" layoutInCell="1" allowOverlap="1" wp14:anchorId="002E164D" wp14:editId="031A402C">
                <wp:simplePos x="0" y="0"/>
                <wp:positionH relativeFrom="column">
                  <wp:posOffset>-457200</wp:posOffset>
                </wp:positionH>
                <wp:positionV relativeFrom="paragraph">
                  <wp:posOffset>-457200</wp:posOffset>
                </wp:positionV>
                <wp:extent cx="7772400" cy="1271905"/>
                <wp:effectExtent l="0" t="0" r="0" b="4445"/>
                <wp:wrapNone/>
                <wp:docPr id="1546438379" name="Group 1"/>
                <wp:cNvGraphicFramePr/>
                <a:graphic xmlns:a="http://schemas.openxmlformats.org/drawingml/2006/main">
                  <a:graphicData uri="http://schemas.microsoft.com/office/word/2010/wordprocessingGroup">
                    <wpg:wgp>
                      <wpg:cNvGrpSpPr/>
                      <wpg:grpSpPr>
                        <a:xfrm>
                          <a:off x="0" y="0"/>
                          <a:ext cx="7772400" cy="1271905"/>
                          <a:chOff x="0" y="0"/>
                          <a:chExt cx="7772400" cy="1271905"/>
                        </a:xfrm>
                      </wpg:grpSpPr>
                      <wps:wsp>
                        <wps:cNvPr id="97" name="Rectangle 97"/>
                        <wps:cNvSpPr>
                          <a:spLocks/>
                        </wps:cNvSpPr>
                        <wps:spPr>
                          <a:xfrm>
                            <a:off x="0" y="0"/>
                            <a:ext cx="7772400" cy="1271905"/>
                          </a:xfrm>
                          <a:prstGeom prst="rect">
                            <a:avLst/>
                          </a:prstGeom>
                          <a:solidFill>
                            <a:srgbClr val="306AA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Straight Connector 96"/>
                        <wps:cNvCnPr/>
                        <wps:spPr>
                          <a:xfrm>
                            <a:off x="467833" y="754911"/>
                            <a:ext cx="5351076" cy="0"/>
                          </a:xfrm>
                          <a:prstGeom prst="line">
                            <a:avLst/>
                          </a:prstGeom>
                          <a:noFill/>
                          <a:ln w="6350" cap="flat" cmpd="sng" algn="ctr">
                            <a:solidFill>
                              <a:sysClr val="window" lastClr="FFFFFF"/>
                            </a:solidFill>
                            <a:prstDash val="solid"/>
                            <a:miter lim="800000"/>
                          </a:ln>
                          <a:effectLst/>
                        </wps:spPr>
                        <wps:bodyPr/>
                      </wps:wsp>
                      <pic:pic xmlns:pic="http://schemas.openxmlformats.org/drawingml/2006/picture">
                        <pic:nvPicPr>
                          <pic:cNvPr id="478650797" name="Picture 478650797" descr="A black background with white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390167" y="435934"/>
                            <a:ext cx="914400" cy="529590"/>
                          </a:xfrm>
                          <a:prstGeom prst="rect">
                            <a:avLst/>
                          </a:prstGeom>
                        </pic:spPr>
                      </pic:pic>
                      <wps:wsp>
                        <wps:cNvPr id="4" name="Text Box 4"/>
                        <wps:cNvSpPr txBox="1"/>
                        <wps:spPr>
                          <a:xfrm>
                            <a:off x="467833" y="382772"/>
                            <a:ext cx="5799455" cy="318770"/>
                          </a:xfrm>
                          <a:prstGeom prst="rect">
                            <a:avLst/>
                          </a:prstGeom>
                          <a:noFill/>
                          <a:ln w="6350">
                            <a:noFill/>
                          </a:ln>
                        </wps:spPr>
                        <wps:txbx>
                          <w:txbxContent>
                            <w:p w14:paraId="56CE4C28" w14:textId="77777777" w:rsidR="00E64343" w:rsidRPr="00C306F0" w:rsidRDefault="00E64343" w:rsidP="00E64343">
                              <w:pPr>
                                <w:pStyle w:val="MainHeader"/>
                                <w:rPr>
                                  <w:rStyle w:val="Gold"/>
                                </w:rPr>
                              </w:pPr>
                              <w:r w:rsidRPr="00C306F0">
                                <w:rPr>
                                  <w:rStyle w:val="Gold"/>
                                </w:rPr>
                                <w:t>Self-Evaluation</w:t>
                              </w:r>
                              <w:r>
                                <w:rPr>
                                  <w:rStyle w:val="Gold"/>
                                </w:rPr>
                                <w:t xml:space="preserve">: </w:t>
                              </w:r>
                              <w:r w:rsidRPr="00E402E7">
                                <w:rPr>
                                  <w:rStyle w:val="Gold"/>
                                  <w:color w:val="FFFFFF" w:themeColor="background1"/>
                                </w:rPr>
                                <w:t>Your Travel Experience</w:t>
                              </w:r>
                              <w:r>
                                <w:rPr>
                                  <w:rStyle w:val="Gold"/>
                                  <w:color w:val="FFFFFF" w:themeColor="background1"/>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 name="Text Box 14"/>
                        <wps:cNvSpPr txBox="1"/>
                        <wps:spPr>
                          <a:xfrm>
                            <a:off x="466245" y="818707"/>
                            <a:ext cx="5720318" cy="266700"/>
                          </a:xfrm>
                          <a:prstGeom prst="rect">
                            <a:avLst/>
                          </a:prstGeom>
                          <a:noFill/>
                          <a:ln w="6350">
                            <a:noFill/>
                          </a:ln>
                        </wps:spPr>
                        <wps:txbx>
                          <w:txbxContent>
                            <w:p w14:paraId="434C8468" w14:textId="77777777" w:rsidR="00E64343" w:rsidRPr="00E402E7" w:rsidRDefault="00E64343" w:rsidP="00E64343">
                              <w:pPr>
                                <w:pStyle w:val="Subheader"/>
                              </w:pPr>
                              <w:r w:rsidRPr="00E402E7">
                                <w:t xml:space="preserve">Prepare to analyze your experience </w:t>
                              </w:r>
                              <w:r>
                                <w:t xml:space="preserve">while you are </w:t>
                              </w:r>
                              <w:r w:rsidRPr="00E402E7">
                                <w:t>abroad</w:t>
                              </w:r>
                              <w:r>
                                <w:t xml:space="preserve"> and upon your retur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02E164D" id="Group 1" o:spid="_x0000_s1026" style="position:absolute;margin-left:-36pt;margin-top:-36pt;width:612pt;height:100.15pt;z-index:251663360"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">
                <v:rect id="Rectangle 97" o:spid="_x0000_s1027" style="position:absolute;width:77724;height:12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1028" style="position:absolute;visibility:visible;mso-wrap-style:squar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" strokecolor="window"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1029" type="#_x0000_t75" alt="A black background with white text&#10;&#10;Description automatically generated" style="position:absolute;left:63901;top:4359;width:9144;height:5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9" o:title="A black background with white text&#10;&#10;Description automatically generated"/>
                </v:shape>
                <v:shapetype id="_x0000_t202" coordsize="21600,21600" o:spt="202" path="m,l,21600r21600,l21600,xe">
                  <v:stroke joinstyle="miter"/>
                  <v:path gradientshapeok="t" o:connecttype="rect"/>
                </v:shapetype>
                <v:shape id="Text Box 4" o:spid="_x0000_s1030" type="#_x0000_t202" style="position:absolute;left:4678;top:3827;width:57994;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56CE4C28" w14:textId="77777777" w:rsidR="00E64343" w:rsidRPr="00C306F0" w:rsidRDefault="00E64343" w:rsidP="00E64343">
                        <w:pPr>
                          <w:pStyle w:val="MainHeader"/>
                          <w:rPr>
                            <w:rStyle w:val="Gold"/>
                          </w:rPr>
                        </w:pPr>
                        <w:r w:rsidRPr="00C306F0">
                          <w:rPr>
                            <w:rStyle w:val="Gold"/>
                          </w:rPr>
                          <w:t>Self-Evaluation</w:t>
                        </w:r>
                        <w:r>
                          <w:rPr>
                            <w:rStyle w:val="Gold"/>
                          </w:rPr>
                          <w:t xml:space="preserve">: </w:t>
                        </w:r>
                        <w:r w:rsidRPr="00E402E7">
                          <w:rPr>
                            <w:rStyle w:val="Gold"/>
                            <w:color w:val="FFFFFF" w:themeColor="background1"/>
                          </w:rPr>
                          <w:t>Your Travel Experience</w:t>
                        </w:r>
                        <w:r>
                          <w:rPr>
                            <w:rStyle w:val="Gold"/>
                            <w:color w:val="FFFFFF" w:themeColor="background1"/>
                          </w:rPr>
                          <w:t>s</w:t>
                        </w:r>
                      </w:p>
                    </w:txbxContent>
                  </v:textbox>
                </v:shape>
                <v:shape id="Text Box 14" o:spid="_x0000_s1031" type="#_x0000_t202" style="position:absolute;left:4662;top:8187;width:572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434C8468" w14:textId="77777777" w:rsidR="00E64343" w:rsidRPr="00E402E7" w:rsidRDefault="00E64343" w:rsidP="00E64343">
                        <w:pPr>
                          <w:pStyle w:val="Subheader"/>
                        </w:pPr>
                        <w:r w:rsidRPr="00E402E7">
                          <w:t xml:space="preserve">Prepare to analyze your experience </w:t>
                        </w:r>
                        <w:r>
                          <w:t xml:space="preserve">while you are </w:t>
                        </w:r>
                        <w:r w:rsidRPr="00E402E7">
                          <w:t>abroad</w:t>
                        </w:r>
                        <w:r>
                          <w:t xml:space="preserve"> and upon your return.</w:t>
                        </w:r>
                      </w:p>
                    </w:txbxContent>
                  </v:textbox>
                </v:shape>
              </v:group>
            </w:pict>
          </mc:Fallback>
        </mc:AlternateContent>
      </w:r>
    </w:p>
    <w:p w14:paraId="26C48276" w14:textId="77777777" w:rsidR="00E64343" w:rsidRDefault="00E64343" w:rsidP="00E64343">
      <w:pPr>
        <w:rPr>
          <w:rFonts w:ascii="Arial" w:hAnsi="Arial" w:cs="Arial"/>
          <w:sz w:val="21"/>
          <w:szCs w:val="21"/>
        </w:rPr>
      </w:pPr>
    </w:p>
    <w:p w14:paraId="5BCDA76E" w14:textId="77777777" w:rsidR="00E64343" w:rsidRDefault="00E64343" w:rsidP="00E64343">
      <w:pPr>
        <w:rPr>
          <w:rFonts w:ascii="Arial" w:hAnsi="Arial" w:cs="Arial"/>
          <w:sz w:val="21"/>
          <w:szCs w:val="21"/>
        </w:rPr>
      </w:pPr>
    </w:p>
    <w:p w14:paraId="7B9D1A7F" w14:textId="77777777" w:rsidR="00E64343" w:rsidRDefault="00E64343" w:rsidP="00E64343">
      <w:pPr>
        <w:rPr>
          <w:rFonts w:ascii="Arial" w:hAnsi="Arial" w:cs="Arial"/>
          <w:sz w:val="21"/>
          <w:szCs w:val="21"/>
        </w:rPr>
      </w:pPr>
    </w:p>
    <w:p w14:paraId="550E7DC9" w14:textId="77777777" w:rsidR="00E64343" w:rsidRDefault="00E64343" w:rsidP="00E64343">
      <w:pPr>
        <w:rPr>
          <w:rFonts w:ascii="Arial" w:hAnsi="Arial" w:cs="Arial"/>
          <w:sz w:val="21"/>
          <w:szCs w:val="21"/>
        </w:rPr>
      </w:pPr>
      <w:r>
        <w:rPr>
          <w:rFonts w:cs="Arial"/>
          <w:noProof/>
          <w:szCs w:val="21"/>
        </w:rPr>
        <mc:AlternateContent>
          <mc:Choice Requires="wps">
            <w:drawing>
              <wp:anchor distT="0" distB="0" distL="114300" distR="114300" simplePos="0" relativeHeight="251668480" behindDoc="1" locked="0" layoutInCell="1" allowOverlap="1" wp14:anchorId="211C944E" wp14:editId="715EF3CC">
                <wp:simplePos x="0" y="0"/>
                <wp:positionH relativeFrom="column">
                  <wp:posOffset>-456565</wp:posOffset>
                </wp:positionH>
                <wp:positionV relativeFrom="paragraph">
                  <wp:posOffset>196627</wp:posOffset>
                </wp:positionV>
                <wp:extent cx="7771765" cy="370205"/>
                <wp:effectExtent l="0" t="0" r="635" b="0"/>
                <wp:wrapNone/>
                <wp:docPr id="685058414" name="Rectangle 1"/>
                <wp:cNvGraphicFramePr/>
                <a:graphic xmlns:a="http://schemas.openxmlformats.org/drawingml/2006/main">
                  <a:graphicData uri="http://schemas.microsoft.com/office/word/2010/wordprocessingShape">
                    <wps:wsp>
                      <wps:cNvSpPr/>
                      <wps:spPr>
                        <a:xfrm>
                          <a:off x="0" y="0"/>
                          <a:ext cx="7771765" cy="370205"/>
                        </a:xfrm>
                        <a:prstGeom prst="rect">
                          <a:avLst/>
                        </a:prstGeom>
                        <a:solidFill>
                          <a:srgbClr val="EEF4FB"/>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AE092" id="Rectangle 1" o:spid="_x0000_s1026" style="position:absolute;margin-left:-35.95pt;margin-top:15.5pt;width:611.95pt;height:29.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" fillcolor="#eef4fb" stroked="f" strokeweight="1pt"/>
            </w:pict>
          </mc:Fallback>
        </mc:AlternateContent>
      </w:r>
    </w:p>
    <w:p w14:paraId="27FC6768" w14:textId="77777777" w:rsidR="00E64343" w:rsidRDefault="00E64343" w:rsidP="00E64343">
      <w:pPr>
        <w:rPr>
          <w:rFonts w:ascii="Arial" w:hAnsi="Arial" w:cs="Arial"/>
          <w:sz w:val="21"/>
          <w:szCs w:val="21"/>
        </w:rPr>
      </w:pPr>
    </w:p>
    <w:p w14:paraId="1917BD07" w14:textId="31A257CE" w:rsidR="00E64343" w:rsidRPr="00E64343" w:rsidRDefault="00E64343" w:rsidP="00E64343">
      <w:pPr>
        <w:pStyle w:val="SAT-NameandDateField"/>
        <w:rPr>
          <w:rFonts w:cs="Arial"/>
          <w:color w:val="auto"/>
          <w:szCs w:val="21"/>
        </w:rPr>
      </w:pPr>
      <w:r w:rsidRPr="00E64343">
        <w:rPr>
          <w:b/>
          <w:bCs/>
          <w:color w:val="7F7F7F"/>
        </w:rPr>
        <w:t>Write your name and date here.</w:t>
      </w:r>
      <w:r w:rsidRPr="00E64343">
        <w:rPr>
          <w:rFonts w:cs="Arial"/>
          <w:noProof/>
          <w:color w:val="auto"/>
          <w:szCs w:val="21"/>
        </w:rPr>
        <mc:AlternateContent>
          <mc:Choice Requires="wpg">
            <w:drawing>
              <wp:anchor distT="0" distB="0" distL="114300" distR="114300" simplePos="0" relativeHeight="251659264" behindDoc="0" locked="0" layoutInCell="1" allowOverlap="1" wp14:anchorId="19DA6DD1" wp14:editId="6BB39E53">
                <wp:simplePos x="0" y="0"/>
                <wp:positionH relativeFrom="column">
                  <wp:posOffset>147320</wp:posOffset>
                </wp:positionH>
                <wp:positionV relativeFrom="paragraph">
                  <wp:posOffset>-4723070</wp:posOffset>
                </wp:positionV>
                <wp:extent cx="432435" cy="340360"/>
                <wp:effectExtent l="0" t="0" r="5715" b="2540"/>
                <wp:wrapNone/>
                <wp:docPr id="180108187" name="Group 180108187"/>
                <wp:cNvGraphicFramePr/>
                <a:graphic xmlns:a="http://schemas.openxmlformats.org/drawingml/2006/main">
                  <a:graphicData uri="http://schemas.microsoft.com/office/word/2010/wordprocessingGroup">
                    <wpg:wgp>
                      <wpg:cNvGrpSpPr/>
                      <wpg:grpSpPr>
                        <a:xfrm>
                          <a:off x="0" y="0"/>
                          <a:ext cx="432435" cy="340360"/>
                          <a:chOff x="0" y="26132"/>
                          <a:chExt cx="669854" cy="532765"/>
                        </a:xfrm>
                      </wpg:grpSpPr>
                      <wps:wsp>
                        <wps:cNvPr id="577079946" name="Round Same Side Corner Rectangle 19"/>
                        <wps:cNvSpPr/>
                        <wps:spPr>
                          <a:xfrm rot="5400000">
                            <a:off x="64452" y="-38320"/>
                            <a:ext cx="532765" cy="661670"/>
                          </a:xfrm>
                          <a:prstGeom prst="round2SameRect">
                            <a:avLst>
                              <a:gd name="adj1" fmla="val 26134"/>
                              <a:gd name="adj2" fmla="val 0"/>
                            </a:avLst>
                          </a:prstGeom>
                          <a:solidFill>
                            <a:srgbClr val="AA85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067897" name="Text Box 87067897"/>
                        <wps:cNvSpPr txBox="1"/>
                        <wps:spPr>
                          <a:xfrm>
                            <a:off x="8235" y="27899"/>
                            <a:ext cx="661619" cy="453645"/>
                          </a:xfrm>
                          <a:prstGeom prst="rect">
                            <a:avLst/>
                          </a:prstGeom>
                          <a:noFill/>
                          <a:ln w="6350">
                            <a:noFill/>
                          </a:ln>
                        </wps:spPr>
                        <wps:txbx>
                          <w:txbxContent>
                            <w:p w14:paraId="69805681" w14:textId="77777777" w:rsidR="00E64343" w:rsidRPr="00281A95" w:rsidRDefault="00E64343" w:rsidP="00E64343">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DA6DD1" id="Group 180108187" o:spid="_x0000_s1032" style="position:absolute;margin-left:11.6pt;margin-top:-371.9pt;width:34.05pt;height:26.8pt;z-index:251659264;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">
                <v:shape id="Round Same Side Corner Rectangle 19" o:spid="_x0000_s1033"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1034" type="#_x0000_t202" style="position:absolute;left:82;top:278;width:6616;height:4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69805681" w14:textId="77777777" w:rsidR="00E64343" w:rsidRPr="00281A95" w:rsidRDefault="00E64343" w:rsidP="00E64343">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mc:Fallback>
        </mc:AlternateContent>
      </w:r>
    </w:p>
    <w:p w14:paraId="3EBB6A85" w14:textId="77777777" w:rsidR="00E64343" w:rsidRPr="009021E1" w:rsidRDefault="00E64343" w:rsidP="00E64343">
      <w:pPr>
        <w:rPr>
          <w:rFonts w:ascii="Arial" w:hAnsi="Arial" w:cs="Arial"/>
          <w:sz w:val="21"/>
          <w:szCs w:val="21"/>
        </w:rPr>
      </w:pPr>
    </w:p>
    <w:p w14:paraId="36F233E7" w14:textId="77777777" w:rsidR="00E64343" w:rsidRPr="00A007CB" w:rsidRDefault="00E64343" w:rsidP="00E64343">
      <w:pPr>
        <w:rPr>
          <w:rFonts w:ascii="Arial" w:hAnsi="Arial" w:cs="Arial"/>
          <w:sz w:val="12"/>
          <w:szCs w:val="12"/>
        </w:rPr>
      </w:pPr>
    </w:p>
    <w:p w14:paraId="04BDF89E" w14:textId="60A41426" w:rsidR="00E64343" w:rsidRPr="009021E1" w:rsidRDefault="00E64343" w:rsidP="00E64343">
      <w:pPr>
        <w:rPr>
          <w:rFonts w:ascii="Arial" w:hAnsi="Arial" w:cs="Arial"/>
          <w:sz w:val="21"/>
          <w:szCs w:val="21"/>
        </w:rPr>
      </w:pPr>
      <w:r w:rsidRPr="009021E1">
        <w:rPr>
          <w:rFonts w:ascii="Arial" w:hAnsi="Arial" w:cs="Arial"/>
          <w:noProof/>
          <w:sz w:val="21"/>
          <w:szCs w:val="21"/>
        </w:rPr>
        <w:drawing>
          <wp:anchor distT="0" distB="0" distL="114300" distR="114300" simplePos="0" relativeHeight="251661312" behindDoc="0" locked="0" layoutInCell="1" allowOverlap="1" wp14:anchorId="64CDC738" wp14:editId="2DDB5F2A">
            <wp:simplePos x="0" y="0"/>
            <wp:positionH relativeFrom="column">
              <wp:posOffset>16510</wp:posOffset>
            </wp:positionH>
            <wp:positionV relativeFrom="paragraph">
              <wp:posOffset>82286</wp:posOffset>
            </wp:positionV>
            <wp:extent cx="2200910" cy="2251075"/>
            <wp:effectExtent l="0" t="0" r="8890" b="0"/>
            <wp:wrapNone/>
            <wp:docPr id="1276269997" name="Picture 2" descr="A group of people sitt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69997" name="Picture 2" descr="A group of people sitting around a table&#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7694" t="-1" r="5326" b="-1"/>
                    <a:stretch/>
                  </pic:blipFill>
                  <pic:spPr bwMode="auto">
                    <a:xfrm>
                      <a:off x="0" y="0"/>
                      <a:ext cx="2200910" cy="225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F774C2" w14:textId="4041F59E" w:rsidR="00E64343" w:rsidRPr="009021E1" w:rsidRDefault="00E64343" w:rsidP="00E64343">
      <w:pPr>
        <w:rPr>
          <w:rFonts w:ascii="Arial" w:hAnsi="Arial" w:cs="Arial"/>
          <w:sz w:val="21"/>
          <w:szCs w:val="21"/>
        </w:rPr>
      </w:pPr>
    </w:p>
    <w:p w14:paraId="5E46E229" w14:textId="3D78914E" w:rsidR="00E64343" w:rsidRPr="009021E1" w:rsidRDefault="00E34B6E" w:rsidP="00E64343">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673600" behindDoc="0" locked="0" layoutInCell="1" allowOverlap="1" wp14:anchorId="63026A0E" wp14:editId="596A3676">
                <wp:simplePos x="0" y="0"/>
                <wp:positionH relativeFrom="column">
                  <wp:posOffset>2503756</wp:posOffset>
                </wp:positionH>
                <wp:positionV relativeFrom="paragraph">
                  <wp:posOffset>101551</wp:posOffset>
                </wp:positionV>
                <wp:extent cx="4577080" cy="2004646"/>
                <wp:effectExtent l="0" t="0" r="13970" b="15240"/>
                <wp:wrapNone/>
                <wp:docPr id="76637635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7080" cy="2004646"/>
                        </a:xfrm>
                        <a:prstGeom prst="rect">
                          <a:avLst/>
                        </a:prstGeom>
                        <a:noFill/>
                        <a:ln w="6350">
                          <a:noFill/>
                        </a:ln>
                      </wps:spPr>
                      <wps:txbx>
                        <w:txbxContent>
                          <w:p w14:paraId="0A155958" w14:textId="77777777" w:rsidR="00E34B6E" w:rsidRDefault="00E34B6E" w:rsidP="00E34B6E">
                            <w:pPr>
                              <w:pStyle w:val="Level1"/>
                            </w:pPr>
                            <w:r>
                              <w:t>Think Analytically About Being Abroad</w:t>
                            </w:r>
                          </w:p>
                          <w:p w14:paraId="70114195" w14:textId="77777777" w:rsidR="00E34B6E" w:rsidRDefault="00E34B6E" w:rsidP="00E34B6E">
                            <w:pPr>
                              <w:pStyle w:val="Lead"/>
                            </w:pPr>
                            <w:r>
                              <w:t>Congratulations! You’ve landed a working holiday job abroad and are now undertaking the dream of living and working overseas – now don’t miss the opportunity to document it in writing.</w:t>
                            </w:r>
                          </w:p>
                          <w:p w14:paraId="610DEF4E" w14:textId="77777777" w:rsidR="00E34B6E" w:rsidRDefault="00E34B6E" w:rsidP="00E34B6E">
                            <w:pPr>
                              <w:pStyle w:val="Body"/>
                              <w:ind w:right="270"/>
                            </w:pPr>
                          </w:p>
                          <w:p w14:paraId="6EA27F0A" w14:textId="77777777" w:rsidR="00E34B6E" w:rsidRPr="0047472F" w:rsidRDefault="00E34B6E" w:rsidP="00E34B6E">
                            <w:pPr>
                              <w:pStyle w:val="Lead"/>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26A0E" id="Text Box 1" o:spid="_x0000_s1035" type="#_x0000_t202" style="position:absolute;margin-left:197.15pt;margin-top:8pt;width:360.4pt;height:157.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" filled="f" stroked="f" strokeweight=".5pt">
                <v:textbox inset="0,0,0,0">
                  <w:txbxContent>
                    <w:p w14:paraId="0A155958" w14:textId="77777777" w:rsidR="00E34B6E" w:rsidRDefault="00E34B6E" w:rsidP="00E34B6E">
                      <w:pPr>
                        <w:pStyle w:val="Level1"/>
                      </w:pPr>
                      <w:r>
                        <w:t>Think Analytically About Being Abroad</w:t>
                      </w:r>
                    </w:p>
                    <w:p w14:paraId="70114195" w14:textId="77777777" w:rsidR="00E34B6E" w:rsidRDefault="00E34B6E" w:rsidP="00E34B6E">
                      <w:pPr>
                        <w:pStyle w:val="Lead"/>
                      </w:pPr>
                      <w:r>
                        <w:t>Congratulations! You’ve landed a working holiday job abroad and are now undertaking the dream of living and working overseas – now don’t miss the opportunity to document it in writing.</w:t>
                      </w:r>
                    </w:p>
                    <w:p w14:paraId="610DEF4E" w14:textId="77777777" w:rsidR="00E34B6E" w:rsidRDefault="00E34B6E" w:rsidP="00E34B6E">
                      <w:pPr>
                        <w:pStyle w:val="Body"/>
                        <w:ind w:right="270"/>
                      </w:pPr>
                    </w:p>
                    <w:p w14:paraId="6EA27F0A" w14:textId="77777777" w:rsidR="00E34B6E" w:rsidRPr="0047472F" w:rsidRDefault="00E34B6E" w:rsidP="00E34B6E">
                      <w:pPr>
                        <w:pStyle w:val="Lead"/>
                      </w:pPr>
                    </w:p>
                  </w:txbxContent>
                </v:textbox>
              </v:shape>
            </w:pict>
          </mc:Fallback>
        </mc:AlternateContent>
      </w:r>
    </w:p>
    <w:p w14:paraId="605F14C3" w14:textId="011A3F5C" w:rsidR="00E64343" w:rsidRDefault="00E64343" w:rsidP="00E64343">
      <w:pPr>
        <w:rPr>
          <w:rFonts w:ascii="Arial" w:hAnsi="Arial" w:cs="Arial"/>
          <w:sz w:val="21"/>
          <w:szCs w:val="21"/>
        </w:rPr>
      </w:pPr>
    </w:p>
    <w:p w14:paraId="3AAC5CD3" w14:textId="2CE23923" w:rsidR="00E64343" w:rsidRDefault="00E64343" w:rsidP="00E64343">
      <w:pPr>
        <w:rPr>
          <w:rFonts w:ascii="Arial" w:hAnsi="Arial" w:cs="Arial"/>
          <w:sz w:val="21"/>
          <w:szCs w:val="21"/>
        </w:rPr>
      </w:pPr>
    </w:p>
    <w:p w14:paraId="0171D848" w14:textId="1BFE4748" w:rsidR="00E64343" w:rsidRDefault="00E64343" w:rsidP="00E64343">
      <w:pPr>
        <w:rPr>
          <w:rFonts w:ascii="Arial" w:hAnsi="Arial" w:cs="Arial"/>
          <w:sz w:val="21"/>
          <w:szCs w:val="21"/>
        </w:rPr>
      </w:pPr>
    </w:p>
    <w:p w14:paraId="0782FC87" w14:textId="63897F6D" w:rsidR="00E64343" w:rsidRPr="009021E1" w:rsidRDefault="00E64343" w:rsidP="00E64343">
      <w:pPr>
        <w:rPr>
          <w:rFonts w:ascii="Arial" w:hAnsi="Arial" w:cs="Arial"/>
          <w:sz w:val="21"/>
          <w:szCs w:val="21"/>
        </w:rPr>
      </w:pPr>
    </w:p>
    <w:p w14:paraId="471E8DA0" w14:textId="1153A1B9" w:rsidR="00E64343" w:rsidRPr="009021E1" w:rsidRDefault="00E64343" w:rsidP="00E64343">
      <w:pPr>
        <w:rPr>
          <w:rFonts w:ascii="Arial" w:hAnsi="Arial" w:cs="Arial"/>
          <w:sz w:val="21"/>
          <w:szCs w:val="21"/>
        </w:rPr>
      </w:pPr>
    </w:p>
    <w:p w14:paraId="7A2C1C82" w14:textId="1B92F947" w:rsidR="00E64343" w:rsidRPr="009021E1" w:rsidRDefault="00E64343" w:rsidP="00E64343">
      <w:pPr>
        <w:rPr>
          <w:rFonts w:ascii="Arial" w:hAnsi="Arial" w:cs="Arial"/>
          <w:sz w:val="21"/>
          <w:szCs w:val="21"/>
        </w:rPr>
      </w:pPr>
    </w:p>
    <w:p w14:paraId="094EA69C" w14:textId="75155EAD" w:rsidR="00E64343" w:rsidRPr="009021E1" w:rsidRDefault="00E64343" w:rsidP="00E64343">
      <w:pPr>
        <w:rPr>
          <w:rFonts w:ascii="Arial" w:hAnsi="Arial" w:cs="Arial"/>
          <w:sz w:val="21"/>
          <w:szCs w:val="21"/>
        </w:rPr>
      </w:pPr>
    </w:p>
    <w:p w14:paraId="295A5A0F" w14:textId="170C2CDE" w:rsidR="00E64343" w:rsidRPr="009021E1" w:rsidRDefault="00E64343" w:rsidP="00E64343">
      <w:pPr>
        <w:rPr>
          <w:rFonts w:ascii="Arial" w:hAnsi="Arial" w:cs="Arial"/>
          <w:sz w:val="21"/>
          <w:szCs w:val="21"/>
        </w:rPr>
      </w:pPr>
    </w:p>
    <w:p w14:paraId="0A3DAB73" w14:textId="1C02DEB7" w:rsidR="00E64343" w:rsidRPr="009021E1" w:rsidRDefault="00E64343" w:rsidP="00E64343">
      <w:pPr>
        <w:rPr>
          <w:rFonts w:ascii="Arial" w:hAnsi="Arial" w:cs="Arial"/>
          <w:sz w:val="21"/>
          <w:szCs w:val="21"/>
        </w:rPr>
      </w:pPr>
    </w:p>
    <w:p w14:paraId="7AE6FE84" w14:textId="7DAE3E12" w:rsidR="00E64343" w:rsidRPr="009021E1" w:rsidRDefault="00E64343" w:rsidP="00E64343">
      <w:pPr>
        <w:rPr>
          <w:rFonts w:ascii="Arial" w:hAnsi="Arial" w:cs="Arial"/>
          <w:sz w:val="21"/>
          <w:szCs w:val="21"/>
        </w:rPr>
      </w:pPr>
    </w:p>
    <w:p w14:paraId="0ABF0072" w14:textId="36A2E788" w:rsidR="00E64343" w:rsidRPr="009021E1" w:rsidRDefault="00E64343" w:rsidP="00E64343">
      <w:pPr>
        <w:rPr>
          <w:rFonts w:ascii="Arial" w:hAnsi="Arial" w:cs="Arial"/>
          <w:sz w:val="21"/>
          <w:szCs w:val="21"/>
        </w:rPr>
      </w:pPr>
    </w:p>
    <w:p w14:paraId="5C80DDDE" w14:textId="77777777" w:rsidR="00E64343" w:rsidRPr="00A007CB" w:rsidRDefault="00E64343" w:rsidP="00E64343">
      <w:pPr>
        <w:rPr>
          <w:sz w:val="36"/>
          <w:szCs w:val="36"/>
        </w:rPr>
      </w:pPr>
    </w:p>
    <w:p w14:paraId="56CC804A" w14:textId="77777777" w:rsidR="00E64343" w:rsidRDefault="00E64343" w:rsidP="00E64343">
      <w:pPr>
        <w:rPr>
          <w:sz w:val="20"/>
          <w:szCs w:val="20"/>
        </w:rPr>
      </w:pPr>
      <w:r>
        <w:rPr>
          <w:noProof/>
        </w:rPr>
        <w:drawing>
          <wp:anchor distT="0" distB="0" distL="114300" distR="114300" simplePos="0" relativeHeight="251662336" behindDoc="0" locked="0" layoutInCell="1" allowOverlap="1" wp14:anchorId="06E14BA9" wp14:editId="0C204786">
            <wp:simplePos x="0" y="0"/>
            <wp:positionH relativeFrom="column">
              <wp:posOffset>5365115</wp:posOffset>
            </wp:positionH>
            <wp:positionV relativeFrom="paragraph">
              <wp:posOffset>2156448</wp:posOffset>
            </wp:positionV>
            <wp:extent cx="1252220" cy="1270635"/>
            <wp:effectExtent l="0" t="0" r="5080" b="5715"/>
            <wp:wrapNone/>
            <wp:docPr id="27303100" name="Picture 4" descr="A cartoon of a person with three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100" name="Picture 4" descr="A cartoon of a person with three boys&#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2220" cy="127063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E64343" w14:paraId="45A1236F" w14:textId="77777777" w:rsidTr="00D65AE1">
        <w:trPr>
          <w:trHeight w:val="3510"/>
        </w:trPr>
        <w:tc>
          <w:tcPr>
            <w:tcW w:w="5395" w:type="dxa"/>
            <w:shd w:val="clear" w:color="auto" w:fill="FDEDEF"/>
          </w:tcPr>
          <w:p w14:paraId="7E626D46" w14:textId="77777777" w:rsidR="00E64343" w:rsidRPr="008A3362" w:rsidRDefault="00E64343" w:rsidP="00D65AE1">
            <w:pPr>
              <w:pStyle w:val="Level2"/>
            </w:pPr>
            <w:r w:rsidRPr="008A3362">
              <w:t>Writ</w:t>
            </w:r>
            <w:r w:rsidRPr="00AB1036">
              <w:t xml:space="preserve">ing </w:t>
            </w:r>
            <w:r>
              <w:t>Tips</w:t>
            </w:r>
          </w:p>
          <w:p w14:paraId="210700D4" w14:textId="77777777" w:rsidR="00E64343" w:rsidRPr="005F55BF" w:rsidRDefault="00E64343" w:rsidP="00D65AE1">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24B79C29" w14:textId="77777777" w:rsidR="00E64343" w:rsidRPr="00455210" w:rsidRDefault="00E64343" w:rsidP="00D65AE1">
            <w:pPr>
              <w:pStyle w:val="BodyBullets"/>
              <w:ind w:left="288"/>
            </w:pPr>
            <w:r w:rsidRPr="00AB1036">
              <w:rPr>
                <w:b/>
                <w:bCs/>
              </w:rPr>
              <w:t>Move beyond</w:t>
            </w:r>
            <w:r w:rsidRPr="00455210">
              <w:t xml:space="preserve"> simple enthusiasm and basic anecdotes (“The Taj Mahal was incredible!”)! </w:t>
            </w:r>
          </w:p>
          <w:p w14:paraId="32EE8DE3" w14:textId="77777777" w:rsidR="00E64343" w:rsidRDefault="00E64343" w:rsidP="00D65AE1">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04C611C3" w14:textId="77777777" w:rsidR="00E64343" w:rsidRPr="00A007CB" w:rsidRDefault="00E64343" w:rsidP="00D65AE1">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3DA42694" w14:textId="77777777" w:rsidR="00E64343" w:rsidRPr="00067B5D" w:rsidRDefault="00E64343" w:rsidP="00D65AE1">
            <w:pPr>
              <w:pStyle w:val="Level1"/>
              <w:rPr>
                <w:sz w:val="21"/>
              </w:rPr>
            </w:pPr>
          </w:p>
          <w:p w14:paraId="5D68D335" w14:textId="77777777" w:rsidR="00E64343" w:rsidRDefault="00E64343" w:rsidP="00D65AE1">
            <w:pPr>
              <w:pStyle w:val="BodyBullets"/>
              <w:ind w:left="288"/>
            </w:pPr>
            <w:r w:rsidRPr="00AB1036">
              <w:rPr>
                <w:b/>
                <w:bCs/>
              </w:rPr>
              <w:t>Write</w:t>
            </w:r>
            <w: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197B711F" w14:textId="77777777" w:rsidR="00E64343" w:rsidRPr="008A3362" w:rsidRDefault="00E64343" w:rsidP="00D65AE1">
            <w:pPr>
              <w:pStyle w:val="BodyBullets"/>
              <w:ind w:left="288"/>
            </w:pPr>
            <w:r w:rsidRPr="00AB1036">
              <w:rPr>
                <w:b/>
                <w:bCs/>
              </w:rPr>
              <w:t>Show</w:t>
            </w:r>
            <w:r>
              <w:t xml:space="preserve"> your knowledge, </w:t>
            </w:r>
            <w:proofErr w:type="gramStart"/>
            <w:r>
              <w:t>skills</w:t>
            </w:r>
            <w:proofErr w:type="gramEnd"/>
            <w:r>
              <w:t xml:space="preserve"> and attitude.</w:t>
            </w:r>
          </w:p>
          <w:p w14:paraId="2FAF7613" w14:textId="77777777" w:rsidR="00E64343" w:rsidRDefault="00E64343" w:rsidP="00D65AE1">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79517923" w14:textId="77777777" w:rsidR="00E64343" w:rsidRDefault="00E64343" w:rsidP="00D65AE1">
            <w:pPr>
              <w:pStyle w:val="BodyBullets"/>
              <w:rPr>
                <w:sz w:val="20"/>
                <w:szCs w:val="20"/>
              </w:rPr>
            </w:pPr>
            <w:r w:rsidRPr="00AB1036">
              <w:rPr>
                <w:b/>
                <w:bCs/>
              </w:rPr>
              <w:t>Demonstrate your insights</w:t>
            </w:r>
            <w:r>
              <w:t xml:space="preserve"> in terms of </w:t>
            </w:r>
            <w:r w:rsidRPr="00455210">
              <w:t>global competencies</w:t>
            </w:r>
            <w:r>
              <w:t xml:space="preserve"> &amp; </w:t>
            </w:r>
            <w:r w:rsidRPr="00455210">
              <w:t>career readiness</w:t>
            </w:r>
            <w:r>
              <w:t xml:space="preserve"> as well as intercultural interactions.</w:t>
            </w:r>
          </w:p>
        </w:tc>
      </w:tr>
    </w:tbl>
    <w:p w14:paraId="51D92C92" w14:textId="77777777" w:rsidR="00E64343" w:rsidRDefault="00E64343" w:rsidP="00E64343"/>
    <w:p w14:paraId="138FAF50" w14:textId="77777777" w:rsidR="00E64343" w:rsidRDefault="00E64343" w:rsidP="00E64343">
      <w:pPr>
        <w:pStyle w:val="Level1"/>
        <w:rPr>
          <w:lang w:val="en-US"/>
        </w:rPr>
      </w:pPr>
      <w:r w:rsidRPr="009021E1">
        <w:rPr>
          <w:lang w:val="en-US"/>
        </w:rPr>
        <w:t xml:space="preserve">14 Questions to Get You Thinking </w:t>
      </w:r>
      <w:r w:rsidRPr="009021E1">
        <w:rPr>
          <w:lang w:val="en-US"/>
        </w:rPr>
        <w:br/>
        <w:t>Analytically About Your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16" w:type="dxa"/>
          <w:left w:w="216" w:type="dxa"/>
          <w:bottom w:w="216" w:type="dxa"/>
          <w:right w:w="216" w:type="dxa"/>
        </w:tblCellMar>
        <w:tblLook w:val="04A0" w:firstRow="1" w:lastRow="0" w:firstColumn="1" w:lastColumn="0" w:noHBand="0" w:noVBand="1"/>
      </w:tblPr>
      <w:tblGrid>
        <w:gridCol w:w="4500"/>
        <w:gridCol w:w="6300"/>
      </w:tblGrid>
      <w:tr w:rsidR="00E64343" w:rsidRPr="009021E1" w14:paraId="7932F183" w14:textId="77777777" w:rsidTr="00D65AE1">
        <w:trPr>
          <w:cantSplit/>
          <w:trHeight w:val="72"/>
          <w:tblHeader/>
        </w:trPr>
        <w:tc>
          <w:tcPr>
            <w:tcW w:w="4500" w:type="dxa"/>
            <w:tcBorders>
              <w:bottom w:val="single" w:sz="4" w:space="0" w:color="306AA1"/>
            </w:tcBorders>
            <w:shd w:val="clear" w:color="auto" w:fill="EEF4FB"/>
          </w:tcPr>
          <w:p w14:paraId="0A45547A" w14:textId="77777777" w:rsidR="00E64343" w:rsidRPr="009021E1" w:rsidRDefault="00E64343" w:rsidP="00D65AE1">
            <w:pPr>
              <w:pStyle w:val="BodyBold-Black"/>
            </w:pPr>
            <w:r w:rsidRPr="009021E1">
              <w:t>Questions</w:t>
            </w:r>
          </w:p>
        </w:tc>
        <w:tc>
          <w:tcPr>
            <w:tcW w:w="6300" w:type="dxa"/>
            <w:tcBorders>
              <w:bottom w:val="single" w:sz="4" w:space="0" w:color="306AA1"/>
            </w:tcBorders>
            <w:shd w:val="clear" w:color="auto" w:fill="EEF4FB"/>
          </w:tcPr>
          <w:p w14:paraId="20C67994" w14:textId="77777777" w:rsidR="00E64343" w:rsidRPr="009021E1" w:rsidRDefault="00E64343" w:rsidP="00D65AE1">
            <w:pPr>
              <w:pStyle w:val="BodyBold-Black"/>
            </w:pPr>
            <w:r w:rsidRPr="009021E1">
              <w:t>Your Answers</w:t>
            </w:r>
          </w:p>
        </w:tc>
      </w:tr>
      <w:tr w:rsidR="00E64343" w:rsidRPr="009021E1" w14:paraId="192DA45D" w14:textId="77777777" w:rsidTr="00D65AE1">
        <w:trPr>
          <w:trHeight w:val="44"/>
        </w:trPr>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32682B1F" w14:textId="77777777" w:rsidR="00E64343" w:rsidRPr="009021E1" w:rsidRDefault="00E64343" w:rsidP="00D65AE1">
            <w:pPr>
              <w:pStyle w:val="Table-Body-Questions"/>
              <w:numPr>
                <w:ilvl w:val="0"/>
                <w:numId w:val="21"/>
              </w:numPr>
            </w:pPr>
            <w:r w:rsidRPr="00B74C76">
              <w:t xml:space="preserve">When and where did you travel abroad? </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614B19E7" w14:textId="021FCF50" w:rsidR="00E64343" w:rsidRPr="009021E1" w:rsidRDefault="00E64343" w:rsidP="00D65AE1">
            <w:pPr>
              <w:pStyle w:val="SAT-NameandDateField"/>
            </w:pPr>
            <w:r w:rsidRPr="00E64343">
              <w:t>Write your notes here.</w:t>
            </w:r>
          </w:p>
        </w:tc>
      </w:tr>
      <w:tr w:rsidR="00E64343" w:rsidRPr="009021E1" w14:paraId="14D53B43" w14:textId="77777777" w:rsidTr="00D65AE1">
        <w:tc>
          <w:tcPr>
            <w:tcW w:w="45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0707376A" w14:textId="77777777" w:rsidR="00E64343" w:rsidRPr="009021E1" w:rsidRDefault="00E64343" w:rsidP="00D65AE1">
            <w:pPr>
              <w:pStyle w:val="Table-Body-Questions"/>
            </w:pPr>
            <w:r w:rsidRPr="009021E1">
              <w:t>What made you want to travel abroad?</w:t>
            </w:r>
          </w:p>
        </w:tc>
        <w:tc>
          <w:tcPr>
            <w:tcW w:w="63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3AE596C1" w14:textId="07E0019F" w:rsidR="00E64343" w:rsidRPr="009021E1" w:rsidRDefault="00E64343" w:rsidP="00D65AE1">
            <w:pPr>
              <w:pStyle w:val="SAT-NameandDateField"/>
            </w:pPr>
            <w:r w:rsidRPr="00E64343">
              <w:t>Write your notes here.</w:t>
            </w:r>
          </w:p>
        </w:tc>
      </w:tr>
      <w:tr w:rsidR="00E64343" w:rsidRPr="009021E1" w14:paraId="4EF5D7D8" w14:textId="77777777" w:rsidTr="00D65AE1">
        <w:trPr>
          <w:trHeight w:val="638"/>
        </w:trPr>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534F4850" w14:textId="77777777" w:rsidR="00E64343" w:rsidRPr="009021E1" w:rsidRDefault="00E64343" w:rsidP="00E64343">
            <w:pPr>
              <w:pStyle w:val="Table-Body-Questions"/>
              <w:rPr>
                <w:rStyle w:val="Bold"/>
                <w:b/>
              </w:rPr>
            </w:pPr>
            <w:r w:rsidRPr="009021E1">
              <w:lastRenderedPageBreak/>
              <w:t>What has been the biggest surprise about your travel experiences abroad?</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23961023" w14:textId="44395D0A" w:rsidR="00E64343" w:rsidRPr="009021E1" w:rsidRDefault="00E64343" w:rsidP="00E64343">
            <w:pPr>
              <w:pStyle w:val="SAT-NameandDateField"/>
            </w:pPr>
            <w:r w:rsidRPr="00AA4ACF">
              <w:t>Write your notes here.</w:t>
            </w:r>
          </w:p>
        </w:tc>
      </w:tr>
      <w:tr w:rsidR="00E64343" w:rsidRPr="009021E1" w14:paraId="7439D927" w14:textId="77777777" w:rsidTr="00D65AE1">
        <w:trPr>
          <w:trHeight w:val="206"/>
        </w:trPr>
        <w:tc>
          <w:tcPr>
            <w:tcW w:w="45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48665E19" w14:textId="77777777" w:rsidR="00E64343" w:rsidRPr="009021E1" w:rsidRDefault="00E64343" w:rsidP="00E64343">
            <w:pPr>
              <w:pStyle w:val="Table-Body-Questions"/>
              <w:spacing w:after="60"/>
            </w:pPr>
            <w:r w:rsidRPr="009021E1">
              <w:t xml:space="preserve">Have you participated in cultural activities abroad? If so, how did they differ from </w:t>
            </w:r>
            <w:r>
              <w:t>the ones</w:t>
            </w:r>
            <w:r w:rsidRPr="009021E1">
              <w:t xml:space="preserve"> in your home culture?</w:t>
            </w:r>
            <w:r>
              <w:rPr>
                <w:noProof/>
                <w:szCs w:val="21"/>
              </w:rPr>
              <w:t xml:space="preserve"> </w:t>
            </w:r>
          </w:p>
        </w:tc>
        <w:tc>
          <w:tcPr>
            <w:tcW w:w="63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1A34BCC0" w14:textId="67B315E2" w:rsidR="00E64343" w:rsidRPr="00C55DDB" w:rsidRDefault="00E64343" w:rsidP="00E64343">
            <w:pPr>
              <w:pStyle w:val="SAT-NameandDateField"/>
            </w:pPr>
            <w:r w:rsidRPr="00AA4ACF">
              <w:t>Write your notes here.</w:t>
            </w:r>
          </w:p>
        </w:tc>
      </w:tr>
      <w:tr w:rsidR="00E64343" w:rsidRPr="009021E1" w14:paraId="717CBBAB" w14:textId="77777777" w:rsidTr="00D65AE1">
        <w:trPr>
          <w:trHeight w:val="476"/>
        </w:trPr>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6A4CB157" w14:textId="77777777" w:rsidR="00E64343" w:rsidRPr="009021E1" w:rsidRDefault="00E64343" w:rsidP="00E64343">
            <w:pPr>
              <w:pStyle w:val="Table-Body-Questions"/>
            </w:pPr>
            <w:r w:rsidRPr="009021E1">
              <w:t>What has made your travel experience abroad a success?</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1B3C4055" w14:textId="5C5B635B" w:rsidR="00E64343" w:rsidRPr="009021E1" w:rsidRDefault="00E64343" w:rsidP="00E64343">
            <w:pPr>
              <w:pStyle w:val="SAT-NameandDateField"/>
            </w:pPr>
            <w:r w:rsidRPr="00AA4ACF">
              <w:t>Write your notes here.</w:t>
            </w:r>
          </w:p>
        </w:tc>
      </w:tr>
      <w:tr w:rsidR="00E64343" w:rsidRPr="009021E1" w14:paraId="086AF3DF" w14:textId="77777777" w:rsidTr="00D65AE1">
        <w:tc>
          <w:tcPr>
            <w:tcW w:w="45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59387133" w14:textId="77777777" w:rsidR="00E64343" w:rsidRPr="009021E1" w:rsidRDefault="00E64343" w:rsidP="00E64343">
            <w:pPr>
              <w:pStyle w:val="Table-Body-Questions"/>
            </w:pPr>
            <w:r w:rsidRPr="009021E1">
              <w:t>How did you finance your trip abroad and have you found any creative solutions to stay on budget?</w:t>
            </w:r>
          </w:p>
        </w:tc>
        <w:tc>
          <w:tcPr>
            <w:tcW w:w="63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655BA8E3" w14:textId="38FF753F" w:rsidR="00E64343" w:rsidRPr="009021E1" w:rsidRDefault="00E64343" w:rsidP="00E64343">
            <w:pPr>
              <w:pStyle w:val="SAT-NameandDateField"/>
            </w:pPr>
            <w:r w:rsidRPr="00AA4ACF">
              <w:t>Write your notes here.</w:t>
            </w:r>
          </w:p>
        </w:tc>
      </w:tr>
      <w:tr w:rsidR="00E64343" w:rsidRPr="009021E1" w14:paraId="536F5FD3" w14:textId="77777777" w:rsidTr="00D65AE1">
        <w:trPr>
          <w:trHeight w:val="1241"/>
        </w:trPr>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0A1A589A" w14:textId="77777777" w:rsidR="00E64343" w:rsidRPr="009021E1" w:rsidRDefault="00E64343" w:rsidP="00E64343">
            <w:pPr>
              <w:pStyle w:val="Table-Body-Questions"/>
            </w:pPr>
            <w:r w:rsidRPr="009021E1">
              <w:t>Can you talk about a particular instance that gave you insight into your host culture or that helped you build cross-cultural communication skills?</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2FC5D454" w14:textId="3B41CDE6" w:rsidR="00E64343" w:rsidRPr="009021E1" w:rsidRDefault="00E64343" w:rsidP="00E64343">
            <w:pPr>
              <w:pStyle w:val="SAT-NameandDateField"/>
            </w:pPr>
            <w:r w:rsidRPr="00AA4ACF">
              <w:t>Write your notes here.</w:t>
            </w:r>
          </w:p>
        </w:tc>
      </w:tr>
      <w:tr w:rsidR="00E64343" w:rsidRPr="009021E1" w14:paraId="2D94C1E5" w14:textId="77777777" w:rsidTr="00D65AE1">
        <w:tc>
          <w:tcPr>
            <w:tcW w:w="45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72BBFC2A" w14:textId="77777777" w:rsidR="00E64343" w:rsidRPr="009021E1" w:rsidRDefault="00E64343" w:rsidP="00E64343">
            <w:pPr>
              <w:pStyle w:val="Table-Body-Questions"/>
            </w:pPr>
            <w:r w:rsidRPr="009021E1">
              <w:t>How did you deal with the cultural divide?</w:t>
            </w:r>
          </w:p>
        </w:tc>
        <w:tc>
          <w:tcPr>
            <w:tcW w:w="63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30C5C148" w14:textId="6684CC7D" w:rsidR="00E64343" w:rsidRPr="009021E1" w:rsidRDefault="00E64343" w:rsidP="00E64343">
            <w:pPr>
              <w:pStyle w:val="SAT-NameandDateField"/>
            </w:pPr>
            <w:r w:rsidRPr="00AA4ACF">
              <w:t>Write your notes here.</w:t>
            </w:r>
          </w:p>
        </w:tc>
      </w:tr>
      <w:tr w:rsidR="00E64343" w:rsidRPr="009021E1" w14:paraId="1E9CFB04" w14:textId="77777777" w:rsidTr="00D65AE1">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3EDF46C2" w14:textId="77777777" w:rsidR="00E64343" w:rsidRPr="009021E1" w:rsidRDefault="00E64343" w:rsidP="00E64343">
            <w:pPr>
              <w:pStyle w:val="Table-Body-Questions"/>
            </w:pPr>
            <w:r w:rsidRPr="009021E1">
              <w:t>Have you returned? If so, what was your return like?</w:t>
            </w:r>
            <w:r>
              <w:t xml:space="preserve"> </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16AA4EC8" w14:textId="0FA5D2BF" w:rsidR="00E64343" w:rsidRPr="009021E1" w:rsidRDefault="00E64343" w:rsidP="00E64343">
            <w:pPr>
              <w:pStyle w:val="SAT-NameandDateField"/>
            </w:pPr>
            <w:r w:rsidRPr="00AA4ACF">
              <w:t>Write your notes here.</w:t>
            </w:r>
          </w:p>
        </w:tc>
      </w:tr>
      <w:tr w:rsidR="00E64343" w:rsidRPr="009021E1" w14:paraId="399D1301" w14:textId="77777777" w:rsidTr="00D65AE1">
        <w:tc>
          <w:tcPr>
            <w:tcW w:w="45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07569050" w14:textId="77777777" w:rsidR="00E64343" w:rsidRPr="009021E1" w:rsidRDefault="00E64343" w:rsidP="00E64343">
            <w:pPr>
              <w:pStyle w:val="Table-Body-Questions"/>
            </w:pPr>
            <w:r w:rsidRPr="009021E1">
              <w:t>What is your number one tip for anyone hoping to follow in your footsteps?</w:t>
            </w:r>
          </w:p>
        </w:tc>
        <w:tc>
          <w:tcPr>
            <w:tcW w:w="63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1EEB07F5" w14:textId="67929C1C" w:rsidR="00E64343" w:rsidRPr="009021E1" w:rsidRDefault="00E64343" w:rsidP="00E64343">
            <w:pPr>
              <w:pStyle w:val="SAT-NameandDateField"/>
            </w:pPr>
            <w:r w:rsidRPr="00AA4ACF">
              <w:t>Write your notes here.</w:t>
            </w:r>
          </w:p>
        </w:tc>
      </w:tr>
      <w:tr w:rsidR="00E64343" w:rsidRPr="009021E1" w14:paraId="41DA8EE5" w14:textId="77777777" w:rsidTr="00D65AE1">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59EECE66" w14:textId="77777777" w:rsidR="00E64343" w:rsidRPr="009021E1" w:rsidRDefault="00E64343" w:rsidP="00E64343">
            <w:pPr>
              <w:pStyle w:val="Table-Body-Questions"/>
            </w:pPr>
            <w:r w:rsidRPr="009021E1">
              <w:t>Describe an experience that made a particularly strong impression on you.</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3971125F" w14:textId="7E7BDD3F" w:rsidR="00E64343" w:rsidRPr="009021E1" w:rsidRDefault="00E64343" w:rsidP="00E64343">
            <w:pPr>
              <w:pStyle w:val="SAT-NameandDateField"/>
            </w:pPr>
            <w:r w:rsidRPr="00AA4ACF">
              <w:t>Write your notes here.</w:t>
            </w:r>
          </w:p>
        </w:tc>
      </w:tr>
      <w:tr w:rsidR="00E64343" w:rsidRPr="009021E1" w14:paraId="4E71AE1D" w14:textId="77777777" w:rsidTr="00D65AE1">
        <w:tc>
          <w:tcPr>
            <w:tcW w:w="45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78A8AC7F" w14:textId="77777777" w:rsidR="00E64343" w:rsidRPr="009021E1" w:rsidRDefault="00E64343" w:rsidP="00E64343">
            <w:pPr>
              <w:pStyle w:val="Table-Body-Questions"/>
            </w:pPr>
            <w:r w:rsidRPr="009021E1">
              <w:t>What do/did you miss most about your home while traveling abroad?</w:t>
            </w:r>
          </w:p>
        </w:tc>
        <w:tc>
          <w:tcPr>
            <w:tcW w:w="6300" w:type="dxa"/>
            <w:tcBorders>
              <w:top w:val="single" w:sz="4" w:space="0" w:color="306AA1"/>
              <w:bottom w:val="single" w:sz="4" w:space="0" w:color="306AA1"/>
            </w:tcBorders>
            <w:shd w:val="clear" w:color="auto" w:fill="F2F2F2" w:themeFill="background1" w:themeFillShade="F2"/>
            <w:tcMar>
              <w:top w:w="144" w:type="dxa"/>
              <w:left w:w="144" w:type="dxa"/>
              <w:bottom w:w="144" w:type="dxa"/>
              <w:right w:w="144" w:type="dxa"/>
            </w:tcMar>
          </w:tcPr>
          <w:p w14:paraId="79EE8503" w14:textId="70E3BC7C" w:rsidR="00E64343" w:rsidRPr="009021E1" w:rsidRDefault="00E64343" w:rsidP="00E64343">
            <w:pPr>
              <w:pStyle w:val="SAT-NameandDateField"/>
            </w:pPr>
            <w:r w:rsidRPr="00AA4ACF">
              <w:t>Write your notes here.</w:t>
            </w:r>
          </w:p>
        </w:tc>
      </w:tr>
      <w:tr w:rsidR="00E64343" w:rsidRPr="009021E1" w14:paraId="2B9B5717" w14:textId="77777777" w:rsidTr="00D65AE1">
        <w:tc>
          <w:tcPr>
            <w:tcW w:w="4500" w:type="dxa"/>
            <w:tcBorders>
              <w:top w:val="single" w:sz="4" w:space="0" w:color="306AA1"/>
              <w:bottom w:val="single" w:sz="4" w:space="0" w:color="306AA1"/>
            </w:tcBorders>
            <w:shd w:val="clear" w:color="auto" w:fill="auto"/>
            <w:tcMar>
              <w:top w:w="144" w:type="dxa"/>
              <w:left w:w="144" w:type="dxa"/>
              <w:bottom w:w="144" w:type="dxa"/>
              <w:right w:w="144" w:type="dxa"/>
            </w:tcMar>
          </w:tcPr>
          <w:p w14:paraId="7A316945" w14:textId="77777777" w:rsidR="00E64343" w:rsidRPr="009021E1" w:rsidRDefault="00E64343" w:rsidP="00E64343">
            <w:pPr>
              <w:pStyle w:val="Table-Body-Questions"/>
            </w:pPr>
            <w:r w:rsidRPr="009021E1">
              <w:t>Do you have any final observations on your experience?</w:t>
            </w:r>
          </w:p>
        </w:tc>
        <w:tc>
          <w:tcPr>
            <w:tcW w:w="6300" w:type="dxa"/>
            <w:tcBorders>
              <w:top w:val="single" w:sz="4" w:space="0" w:color="306AA1"/>
              <w:bottom w:val="single" w:sz="4" w:space="0" w:color="306AA1"/>
            </w:tcBorders>
            <w:shd w:val="clear" w:color="auto" w:fill="auto"/>
            <w:tcMar>
              <w:top w:w="144" w:type="dxa"/>
              <w:left w:w="144" w:type="dxa"/>
              <w:bottom w:w="144" w:type="dxa"/>
              <w:right w:w="144" w:type="dxa"/>
            </w:tcMar>
          </w:tcPr>
          <w:p w14:paraId="54A07AFE" w14:textId="6BC2D1F6" w:rsidR="00E64343" w:rsidRPr="009021E1" w:rsidRDefault="00E64343" w:rsidP="00E64343">
            <w:pPr>
              <w:pStyle w:val="SAT-NameandDateField"/>
            </w:pPr>
            <w:r w:rsidRPr="00AA4ACF">
              <w:t>Write your notes here.</w:t>
            </w:r>
          </w:p>
        </w:tc>
      </w:tr>
      <w:tr w:rsidR="00E64343" w:rsidRPr="009021E1" w14:paraId="0263D92B" w14:textId="77777777" w:rsidTr="00D65AE1">
        <w:tc>
          <w:tcPr>
            <w:tcW w:w="4500" w:type="dxa"/>
            <w:tcBorders>
              <w:top w:val="single" w:sz="4" w:space="0" w:color="306AA1"/>
              <w:bottom w:val="single" w:sz="48" w:space="0" w:color="306AA1"/>
            </w:tcBorders>
            <w:shd w:val="clear" w:color="auto" w:fill="F2F2F2" w:themeFill="background1" w:themeFillShade="F2"/>
            <w:tcMar>
              <w:top w:w="144" w:type="dxa"/>
              <w:left w:w="144" w:type="dxa"/>
              <w:bottom w:w="144" w:type="dxa"/>
              <w:right w:w="144" w:type="dxa"/>
            </w:tcMar>
          </w:tcPr>
          <w:p w14:paraId="0168C7A7" w14:textId="77777777" w:rsidR="00E64343" w:rsidRPr="009021E1" w:rsidRDefault="00E64343" w:rsidP="00E64343">
            <w:pPr>
              <w:pStyle w:val="Table-Body-Questions"/>
            </w:pPr>
            <w:r w:rsidRPr="009021E1">
              <w:t xml:space="preserve">What are your </w:t>
            </w:r>
            <w:proofErr w:type="gramStart"/>
            <w:r w:rsidRPr="009021E1">
              <w:t>future plans</w:t>
            </w:r>
            <w:proofErr w:type="gramEnd"/>
            <w:r w:rsidRPr="009021E1">
              <w:t xml:space="preserve"> for going abroad and for your career?</w:t>
            </w:r>
          </w:p>
        </w:tc>
        <w:tc>
          <w:tcPr>
            <w:tcW w:w="6300" w:type="dxa"/>
            <w:tcBorders>
              <w:top w:val="single" w:sz="4" w:space="0" w:color="306AA1"/>
              <w:bottom w:val="single" w:sz="48" w:space="0" w:color="306AA1"/>
            </w:tcBorders>
            <w:shd w:val="clear" w:color="auto" w:fill="F2F2F2" w:themeFill="background1" w:themeFillShade="F2"/>
            <w:tcMar>
              <w:top w:w="144" w:type="dxa"/>
              <w:left w:w="144" w:type="dxa"/>
              <w:bottom w:w="144" w:type="dxa"/>
              <w:right w:w="144" w:type="dxa"/>
            </w:tcMar>
          </w:tcPr>
          <w:p w14:paraId="2BC01149" w14:textId="2BFDC061" w:rsidR="00E64343" w:rsidRPr="009021E1" w:rsidRDefault="00E64343" w:rsidP="00E64343">
            <w:pPr>
              <w:pStyle w:val="SAT-NameandDateField"/>
            </w:pPr>
            <w:r w:rsidRPr="00AA4ACF">
              <w:t>Write your notes here.</w:t>
            </w:r>
          </w:p>
        </w:tc>
      </w:tr>
    </w:tbl>
    <w:p w14:paraId="4B8EF5B7" w14:textId="77777777" w:rsidR="00E64343" w:rsidRPr="00AE0531" w:rsidRDefault="00E64343" w:rsidP="00E64343">
      <w:pPr>
        <w:rPr>
          <w:sz w:val="16"/>
          <w:szCs w:val="16"/>
        </w:rPr>
      </w:pPr>
    </w:p>
    <w:tbl>
      <w:tblPr>
        <w:tblStyle w:val="TableGrid"/>
        <w:tblW w:w="109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4230"/>
        <w:gridCol w:w="4230"/>
        <w:gridCol w:w="139"/>
      </w:tblGrid>
      <w:tr w:rsidR="00E64343" w:rsidRPr="009021E1" w14:paraId="1A4B43DE" w14:textId="77777777" w:rsidTr="003D6E3E">
        <w:trPr>
          <w:trHeight w:val="17"/>
        </w:trPr>
        <w:tc>
          <w:tcPr>
            <w:tcW w:w="10939" w:type="dxa"/>
            <w:gridSpan w:val="4"/>
          </w:tcPr>
          <w:p w14:paraId="46753A52" w14:textId="77777777" w:rsidR="00E64343" w:rsidRPr="009021E1" w:rsidRDefault="00E64343" w:rsidP="00D65AE1">
            <w:pPr>
              <w:pStyle w:val="Level2"/>
            </w:pPr>
            <w:r>
              <w:lastRenderedPageBreak/>
              <w:br w:type="page"/>
            </w:r>
            <w:r w:rsidRPr="00667199">
              <w:rPr>
                <w:color w:val="3069A3"/>
                <w:sz w:val="36"/>
                <w:szCs w:val="36"/>
                <w:lang w:val="en-US"/>
              </w:rPr>
              <w:t>Energize Your Self-Evaluation</w:t>
            </w:r>
          </w:p>
        </w:tc>
      </w:tr>
      <w:tr w:rsidR="003D6E3E" w:rsidRPr="009021E1" w14:paraId="3C971C83" w14:textId="77777777" w:rsidTr="003D6E3E">
        <w:trPr>
          <w:gridAfter w:val="1"/>
          <w:wAfter w:w="139" w:type="dxa"/>
        </w:trPr>
        <w:tc>
          <w:tcPr>
            <w:tcW w:w="2340" w:type="dxa"/>
            <w:tcBorders>
              <w:bottom w:val="single" w:sz="4" w:space="0" w:color="3069A3"/>
            </w:tcBorders>
          </w:tcPr>
          <w:p w14:paraId="7068C111" w14:textId="2652D8C6" w:rsidR="003D6E3E" w:rsidRPr="009021E1" w:rsidRDefault="003D6E3E" w:rsidP="007D22A3">
            <w:pPr>
              <w:pStyle w:val="Level3"/>
            </w:pPr>
            <w:r>
              <w:rPr>
                <w:noProof/>
              </w:rPr>
              <mc:AlternateContent>
                <mc:Choice Requires="wpg">
                  <w:drawing>
                    <wp:anchor distT="0" distB="0" distL="114300" distR="114300" simplePos="0" relativeHeight="251672576" behindDoc="0" locked="0" layoutInCell="1" allowOverlap="1" wp14:anchorId="0113D1EA" wp14:editId="56917C1A">
                      <wp:simplePos x="0" y="0"/>
                      <wp:positionH relativeFrom="column">
                        <wp:posOffset>85090</wp:posOffset>
                      </wp:positionH>
                      <wp:positionV relativeFrom="paragraph">
                        <wp:posOffset>1610360</wp:posOffset>
                      </wp:positionV>
                      <wp:extent cx="1205230" cy="1497330"/>
                      <wp:effectExtent l="0" t="0" r="0" b="7620"/>
                      <wp:wrapNone/>
                      <wp:docPr id="183733604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5230" cy="1497330"/>
                                <a:chOff x="0" y="0"/>
                                <a:chExt cx="1804670" cy="2343150"/>
                              </a:xfrm>
                            </wpg:grpSpPr>
                            <pic:pic xmlns:pic="http://schemas.openxmlformats.org/drawingml/2006/picture">
                              <pic:nvPicPr>
                                <pic:cNvPr id="18154467" name="Picture 3"/>
                                <pic:cNvPicPr>
                                  <a:picLocks noChangeAspect="1"/>
                                </pic:cNvPicPr>
                              </pic:nvPicPr>
                              <pic:blipFill>
                                <a:blip r:embed="rId12"/>
                                <a:srcRect/>
                                <a:stretch>
                                  <a:fillRect/>
                                </a:stretch>
                              </pic:blipFill>
                              <pic:spPr bwMode="auto">
                                <a:xfrm>
                                  <a:off x="0" y="0"/>
                                  <a:ext cx="1162050" cy="1485900"/>
                                </a:xfrm>
                                <a:prstGeom prst="rect">
                                  <a:avLst/>
                                </a:prstGeom>
                                <a:noFill/>
                                <a:ln>
                                  <a:noFill/>
                                </a:ln>
                              </pic:spPr>
                            </pic:pic>
                            <pic:pic xmlns:pic="http://schemas.openxmlformats.org/drawingml/2006/picture">
                              <pic:nvPicPr>
                                <pic:cNvPr id="1898310525" name="Picture 4"/>
                                <pic:cNvPicPr>
                                  <a:picLocks noChangeAspect="1"/>
                                </pic:cNvPicPr>
                              </pic:nvPicPr>
                              <pic:blipFill>
                                <a:blip r:embed="rId11"/>
                                <a:srcRect/>
                                <a:stretch>
                                  <a:fillRect/>
                                </a:stretch>
                              </pic:blipFill>
                              <pic:spPr bwMode="auto">
                                <a:xfrm>
                                  <a:off x="180975" y="695325"/>
                                  <a:ext cx="1623695" cy="164782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531A35E" id="Group 1" o:spid="_x0000_s1026" style="position:absolute;margin-left:6.7pt;margin-top:126.8pt;width:94.9pt;height:117.9pt;z-index:251672576"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3" o:title=""/>
                      </v:shape>
                      <v:shape id="Picture 4" o:spid="_x0000_s1028"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4" o:title=""/>
                      </v:shape>
                    </v:group>
                  </w:pict>
                </mc:Fallback>
              </mc:AlternateContent>
            </w:r>
            <w:r w:rsidRPr="009021E1">
              <w:t xml:space="preserve">When you first head abroad, it’s energizing to get caught up in the excitement of the moment. </w:t>
            </w:r>
          </w:p>
        </w:tc>
        <w:tc>
          <w:tcPr>
            <w:tcW w:w="4230" w:type="dxa"/>
            <w:tcBorders>
              <w:bottom w:val="single" w:sz="4" w:space="0" w:color="3069A3"/>
            </w:tcBorders>
          </w:tcPr>
          <w:p w14:paraId="7DC398D1" w14:textId="77777777" w:rsidR="003D6E3E" w:rsidRPr="009021E1" w:rsidRDefault="003D6E3E" w:rsidP="007D22A3">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53CA8807" w14:textId="77777777" w:rsidR="003D6E3E" w:rsidRPr="00AC3CA1" w:rsidRDefault="003D6E3E" w:rsidP="007D22A3">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1BD1695C" w14:textId="77777777" w:rsidR="003D6E3E" w:rsidRPr="009021E1" w:rsidRDefault="003D6E3E" w:rsidP="007D22A3">
            <w:pPr>
              <w:pStyle w:val="Body"/>
              <w:rPr>
                <w:rStyle w:val="Bold"/>
              </w:rPr>
            </w:pPr>
            <w:r w:rsidRPr="009021E1">
              <w:rPr>
                <w:rStyle w:val="Bold"/>
              </w:rPr>
              <w:t>By thinking and making notes about your time abroad, you’ll also be building a professional profile of yourself in this new cross-cultural environment.</w:t>
            </w:r>
          </w:p>
          <w:p w14:paraId="4BC3A8B7" w14:textId="77777777" w:rsidR="003D6E3E" w:rsidRPr="009021E1" w:rsidRDefault="003D6E3E" w:rsidP="007D22A3">
            <w:pPr>
              <w:pStyle w:val="Body"/>
            </w:pPr>
            <w:r w:rsidRPr="009021E1">
              <w:t>You’ll be able to observe yourself as you grow into an effective communicator and culture-savvy young professional.</w:t>
            </w:r>
          </w:p>
          <w:p w14:paraId="2C2C5A76" w14:textId="77777777" w:rsidR="003D6E3E" w:rsidRPr="009021E1" w:rsidRDefault="003D6E3E" w:rsidP="007D22A3">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bl>
    <w:p w14:paraId="593F935E" w14:textId="77777777" w:rsidR="00E64343" w:rsidRDefault="00E64343" w:rsidP="00E64343">
      <w:pPr>
        <w:rPr>
          <w:rFonts w:ascii="Arial" w:hAnsi="Arial" w:cs="Arial"/>
          <w:sz w:val="21"/>
          <w:szCs w:val="21"/>
        </w:rPr>
      </w:pPr>
    </w:p>
    <w:p w14:paraId="59F17818" w14:textId="77777777" w:rsidR="00BD1DEB" w:rsidRPr="009021E1" w:rsidRDefault="00BD1DEB" w:rsidP="00E64343">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5398"/>
        <w:gridCol w:w="5398"/>
      </w:tblGrid>
      <w:tr w:rsidR="00E64343" w:rsidRPr="009021E1" w14:paraId="70F5A671" w14:textId="77777777" w:rsidTr="00D65AE1">
        <w:trPr>
          <w:trHeight w:val="2079"/>
        </w:trPr>
        <w:tc>
          <w:tcPr>
            <w:tcW w:w="5398" w:type="dxa"/>
          </w:tcPr>
          <w:p w14:paraId="7705532A" w14:textId="77777777" w:rsidR="00E64343" w:rsidRPr="009021E1" w:rsidRDefault="00E64343" w:rsidP="00D65AE1">
            <w:pPr>
              <w:pStyle w:val="Level1"/>
              <w:rPr>
                <w:lang w:val="en-US"/>
              </w:rPr>
            </w:pPr>
            <w:r w:rsidRPr="009021E1">
              <w:rPr>
                <w:noProof/>
                <w:lang w:val="en-US"/>
              </w:rPr>
              <w:drawing>
                <wp:anchor distT="0" distB="0" distL="114300" distR="114300" simplePos="0" relativeHeight="251670528" behindDoc="0" locked="0" layoutInCell="1" allowOverlap="1" wp14:anchorId="4D648AD7" wp14:editId="252F258F">
                  <wp:simplePos x="0" y="0"/>
                  <wp:positionH relativeFrom="column">
                    <wp:posOffset>2243455</wp:posOffset>
                  </wp:positionH>
                  <wp:positionV relativeFrom="paragraph">
                    <wp:posOffset>-132080</wp:posOffset>
                  </wp:positionV>
                  <wp:extent cx="829945" cy="669290"/>
                  <wp:effectExtent l="0" t="0" r="8255" b="0"/>
                  <wp:wrapNone/>
                  <wp:docPr id="293588248" name="Picture 9" descr="A group of boys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88248" name="Picture 9" descr="A group of boys standing togeth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21E1">
              <w:rPr>
                <w:lang w:val="en-US"/>
              </w:rPr>
              <w:t xml:space="preserve">Don't Forget </w:t>
            </w:r>
            <w:r w:rsidRPr="009021E1">
              <w:rPr>
                <w:lang w:val="en-US"/>
              </w:rPr>
              <w:br/>
              <w:t>the Visuals!</w:t>
            </w:r>
          </w:p>
          <w:p w14:paraId="2254602E" w14:textId="77777777" w:rsidR="00E64343" w:rsidRDefault="00E64343" w:rsidP="00D65AE1">
            <w:pPr>
              <w:pStyle w:val="Body"/>
            </w:pPr>
            <w:r w:rsidRPr="009021E1">
              <w:t xml:space="preserve">Also, when you go abroad, be sure to document them with photographs and/or videos. Collect photos that showcase or highlight your interactions with locals, rather than simply collecting standard sight-seeing photos. When you do take a </w:t>
            </w:r>
            <w:proofErr w:type="gramStart"/>
            <w:r w:rsidRPr="009021E1">
              <w:t>sight-seeing</w:t>
            </w:r>
            <w:proofErr w:type="gramEnd"/>
            <w:r w:rsidRPr="009021E1">
              <w:t xml:space="preserve"> photo, make sure you’re in it! Photos without people can be boring, and they don't highlight your personal involvement.</w:t>
            </w:r>
          </w:p>
          <w:p w14:paraId="19FA8A2C" w14:textId="5472D9E5" w:rsidR="00E64343" w:rsidRPr="009021E1" w:rsidRDefault="00E64343" w:rsidP="00D65AE1">
            <w:pPr>
              <w:pStyle w:val="Body"/>
            </w:pPr>
            <w:r>
              <w:t>Try for a few pictures of you with a couple of other</w:t>
            </w:r>
            <w:r w:rsidR="003D6E3E">
              <w:t xml:space="preserve"> people</w:t>
            </w:r>
            <w:r>
              <w:t xml:space="preserve"> in a work or school environment, doing group work, presenting etc. Close ups are generally best.</w:t>
            </w:r>
          </w:p>
        </w:tc>
        <w:tc>
          <w:tcPr>
            <w:tcW w:w="5398" w:type="dxa"/>
          </w:tcPr>
          <w:p w14:paraId="3B937C12" w14:textId="77777777" w:rsidR="00E64343" w:rsidRPr="009021E1" w:rsidRDefault="00E64343" w:rsidP="00D65AE1">
            <w:pPr>
              <w:pStyle w:val="Level1"/>
              <w:rPr>
                <w:lang w:val="en-US"/>
              </w:rPr>
            </w:pPr>
            <w:r w:rsidRPr="009021E1">
              <w:rPr>
                <w:noProof/>
                <w:sz w:val="21"/>
                <w:szCs w:val="21"/>
                <w:lang w:val="en-US"/>
              </w:rPr>
              <w:drawing>
                <wp:anchor distT="0" distB="0" distL="114300" distR="114300" simplePos="0" relativeHeight="251669504" behindDoc="0" locked="0" layoutInCell="1" allowOverlap="1" wp14:anchorId="1CC0B56B" wp14:editId="27FC94E0">
                  <wp:simplePos x="0" y="0"/>
                  <wp:positionH relativeFrom="column">
                    <wp:posOffset>2470207</wp:posOffset>
                  </wp:positionH>
                  <wp:positionV relativeFrom="paragraph">
                    <wp:posOffset>-73025</wp:posOffset>
                  </wp:positionV>
                  <wp:extent cx="801370" cy="607695"/>
                  <wp:effectExtent l="0" t="0" r="0" b="1905"/>
                  <wp:wrapNone/>
                  <wp:docPr id="1463718278" name="Picture 7" descr="A computer and keyboar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18278" name="Picture 7" descr="A computer and keyboard with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21E1">
              <w:rPr>
                <w:lang w:val="en-US"/>
              </w:rPr>
              <w:t xml:space="preserve">Submit Your </w:t>
            </w:r>
            <w:r w:rsidRPr="009021E1">
              <w:rPr>
                <w:lang w:val="en-US"/>
              </w:rPr>
              <w:br/>
              <w:t>Story from Abroad</w:t>
            </w:r>
          </w:p>
          <w:p w14:paraId="240BA053" w14:textId="77777777" w:rsidR="00E64343" w:rsidRDefault="00E64343" w:rsidP="00D65AE1">
            <w:pPr>
              <w:pStyle w:val="Body"/>
            </w:pPr>
            <w:r w:rsidRPr="009021E1">
              <w:t xml:space="preserve">If you are an internationally minded student or young professional with cross-cultural travel experience, why not submit your answers to the questions above as a </w:t>
            </w:r>
            <w:hyperlink r:id="rId17"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8" w:history="1">
              <w:r w:rsidRPr="009021E1">
                <w:rPr>
                  <w:rStyle w:val="Hyperlink"/>
                </w:rPr>
                <w:t>Access the submissions page here</w:t>
              </w:r>
            </w:hyperlink>
            <w:r w:rsidRPr="009021E1">
              <w:t xml:space="preserve"> (and receive a $</w:t>
            </w:r>
            <w:r>
              <w:t>50</w:t>
            </w:r>
            <w:r w:rsidRPr="009021E1">
              <w:t xml:space="preserve"> gift card). </w:t>
            </w:r>
          </w:p>
          <w:p w14:paraId="6D124533" w14:textId="77777777" w:rsidR="00E64343" w:rsidRPr="009021E1" w:rsidRDefault="00E64343" w:rsidP="00D65AE1">
            <w:pPr>
              <w:pStyle w:val="Body"/>
            </w:pPr>
            <w:r w:rsidRPr="008008E2">
              <w:rPr>
                <w:i/>
                <w:iCs/>
              </w:rPr>
              <w:t>We’d love to hear from you!</w:t>
            </w:r>
          </w:p>
        </w:tc>
      </w:tr>
    </w:tbl>
    <w:p w14:paraId="1AFF3311" w14:textId="77777777" w:rsidR="00E64343" w:rsidRDefault="00E64343" w:rsidP="00E64343">
      <w:pPr>
        <w:pStyle w:val="Body"/>
      </w:pPr>
    </w:p>
    <w:p w14:paraId="4B56C9F3" w14:textId="77777777" w:rsidR="00E64343" w:rsidRDefault="00E64343" w:rsidP="00E64343">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E64343" w:rsidRPr="00510004" w14:paraId="026901BB" w14:textId="77777777" w:rsidTr="00D65AE1">
        <w:trPr>
          <w:trHeight w:val="1883"/>
        </w:trPr>
        <w:tc>
          <w:tcPr>
            <w:tcW w:w="3602" w:type="dxa"/>
            <w:shd w:val="clear" w:color="auto" w:fill="306AA1"/>
            <w:vAlign w:val="center"/>
          </w:tcPr>
          <w:p w14:paraId="5B8E40A6" w14:textId="77777777" w:rsidR="00E64343" w:rsidRPr="00510004" w:rsidRDefault="00E64343" w:rsidP="00D65AE1">
            <w:pPr>
              <w:jc w:val="center"/>
            </w:pPr>
            <w:r>
              <w:br w:type="page"/>
            </w:r>
            <w:r w:rsidRPr="00510004">
              <w:rPr>
                <w:rFonts w:asciiTheme="majorHAnsi" w:eastAsiaTheme="majorEastAsia" w:hAnsiTheme="majorHAnsi" w:cs="Times New Roman (Headings CS)"/>
                <w:noProof/>
                <w:color w:val="2F5496" w:themeColor="accent1" w:themeShade="BF"/>
                <w:kern w:val="2"/>
                <w:sz w:val="26"/>
                <w:szCs w:val="26"/>
              </w:rPr>
              <w:drawing>
                <wp:anchor distT="0" distB="0" distL="114300" distR="114300" simplePos="0" relativeHeight="251664384" behindDoc="0" locked="0" layoutInCell="1" allowOverlap="1" wp14:anchorId="1FE82866" wp14:editId="28628E6C">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14:sizeRelH relativeFrom="page">
                    <wp14:pctWidth>0</wp14:pctWidth>
                  </wp14:sizeRelH>
                  <wp14:sizeRelV relativeFrom="page">
                    <wp14:pctHeight>0</wp14:pctHeight>
                  </wp14:sizeRelV>
                </wp:anchor>
              </w:drawing>
            </w:r>
          </w:p>
        </w:tc>
        <w:tc>
          <w:tcPr>
            <w:tcW w:w="7198" w:type="dxa"/>
            <w:shd w:val="clear" w:color="auto" w:fill="306AA1"/>
            <w:vAlign w:val="center"/>
          </w:tcPr>
          <w:p w14:paraId="7B53042E" w14:textId="77777777" w:rsidR="00E64343" w:rsidRPr="00510004" w:rsidRDefault="00E64343" w:rsidP="00D65AE1">
            <w:pPr>
              <w:pStyle w:val="Table-Body"/>
              <w:rPr>
                <w:rStyle w:val="WhiteColour"/>
              </w:rPr>
            </w:pPr>
            <w:r w:rsidRPr="00510004">
              <w:rPr>
                <w:i/>
                <w:sz w:val="20"/>
                <w:szCs w:val="20"/>
              </w:rPr>
              <w:drawing>
                <wp:anchor distT="0" distB="0" distL="114300" distR="114300" simplePos="0" relativeHeight="251667456" behindDoc="0" locked="0" layoutInCell="1" allowOverlap="1" wp14:anchorId="67FE9601" wp14:editId="2CCD9D39">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14:sizeRelH relativeFrom="page">
                    <wp14:pctWidth>0</wp14:pctWidth>
                  </wp14:sizeRelH>
                  <wp14:sizeRelV relativeFrom="page">
                    <wp14:pctHeight>0</wp14:pctHeight>
                  </wp14:sizeRelV>
                </wp:anchor>
              </w:drawing>
            </w:r>
            <w:r w:rsidRPr="00510004">
              <w:drawing>
                <wp:anchor distT="0" distB="0" distL="114300" distR="114300" simplePos="0" relativeHeight="251666432" behindDoc="0" locked="0" layoutInCell="1" allowOverlap="1" wp14:anchorId="67156D05" wp14:editId="3C044670">
                  <wp:simplePos x="0" y="0"/>
                  <wp:positionH relativeFrom="column">
                    <wp:posOffset>5715</wp:posOffset>
                  </wp:positionH>
                  <wp:positionV relativeFrom="paragraph">
                    <wp:posOffset>192405</wp:posOffset>
                  </wp:positionV>
                  <wp:extent cx="1080135" cy="462915"/>
                  <wp:effectExtent l="0" t="0" r="5715" b="0"/>
                  <wp:wrapNone/>
                  <wp:docPr id="65" name="Picture 65" descr="A blue and yellow sign&#10;&#10;Description automatically generated">
                    <a:hlinkClick xmlns:a="http://schemas.openxmlformats.org/drawingml/2006/main" r:id="rId22"/>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22"/>
                            <a:extLst>
                              <a:ext uri="{C183D7F6-B498-43B3-948B-1728B52AA6E4}">
                                <adec:decorative xmlns:adec="http://schemas.microsoft.com/office/drawing/2017/decorative" val="0"/>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14:sizeRelH relativeFrom="page">
                    <wp14:pctWidth>0</wp14:pctWidth>
                  </wp14:sizeRelH>
                  <wp14:sizeRelV relativeFrom="page">
                    <wp14:pctHeight>0</wp14:pctHeight>
                  </wp14:sizeRelV>
                </wp:anchor>
              </w:drawing>
            </w:r>
          </w:p>
          <w:p w14:paraId="3AD45DC9" w14:textId="77777777" w:rsidR="00E64343" w:rsidRPr="00510004" w:rsidRDefault="00E64343" w:rsidP="00D65AE1">
            <w:pPr>
              <w:pStyle w:val="Table-Body"/>
              <w:rPr>
                <w:rStyle w:val="WhiteColour"/>
              </w:rPr>
            </w:pPr>
          </w:p>
          <w:p w14:paraId="001EB247" w14:textId="77777777" w:rsidR="00E64343" w:rsidRPr="00510004" w:rsidRDefault="00E64343" w:rsidP="00D65AE1">
            <w:pPr>
              <w:pStyle w:val="Table-Body"/>
              <w:rPr>
                <w:rStyle w:val="WhiteColour"/>
              </w:rPr>
            </w:pPr>
          </w:p>
          <w:p w14:paraId="34AA017F" w14:textId="77777777" w:rsidR="00E64343" w:rsidRPr="00510004" w:rsidRDefault="00E64343" w:rsidP="00D65AE1">
            <w:pPr>
              <w:pStyle w:val="Table-Body"/>
              <w:rPr>
                <w:rStyle w:val="WhiteColour"/>
              </w:rPr>
            </w:pPr>
          </w:p>
          <w:p w14:paraId="79082559" w14:textId="77777777" w:rsidR="00E64343" w:rsidRPr="00510004" w:rsidRDefault="00E64343" w:rsidP="00D65AE1">
            <w:pPr>
              <w:pStyle w:val="Table-Body"/>
              <w:rPr>
                <w:rStyle w:val="WhiteColour"/>
              </w:rPr>
            </w:pPr>
            <w:r w:rsidRPr="00510004">
              <mc:AlternateContent>
                <mc:Choice Requires="wps">
                  <w:drawing>
                    <wp:anchor distT="0" distB="0" distL="114300" distR="114300" simplePos="0" relativeHeight="251665408" behindDoc="0" locked="0" layoutInCell="1" allowOverlap="1" wp14:anchorId="0B0F0691" wp14:editId="5A7B8DEA">
                      <wp:simplePos x="0" y="0"/>
                      <wp:positionH relativeFrom="column">
                        <wp:posOffset>8890</wp:posOffset>
                      </wp:positionH>
                      <wp:positionV relativeFrom="paragraph">
                        <wp:posOffset>12700</wp:posOffset>
                      </wp:positionV>
                      <wp:extent cx="4488180" cy="0"/>
                      <wp:effectExtent l="0" t="0" r="7620" b="12700"/>
                      <wp:wrapNone/>
                      <wp:docPr id="31" name="Straight Connector 31"/>
                      <wp:cNvGraphicFramePr/>
                      <a:graphic xmlns:a="http://schemas.openxmlformats.org/drawingml/2006/main">
                        <a:graphicData uri="http://schemas.microsoft.com/office/word/2010/wordprocessingShape">
                          <wps:wsp>
                            <wps:cNvCnPr/>
                            <wps:spPr>
                              <a:xfrm>
                                <a:off x="0" y="0"/>
                                <a:ext cx="4488180" cy="0"/>
                              </a:xfrm>
                              <a:prstGeom prst="line">
                                <a:avLst/>
                              </a:prstGeom>
                              <a:noFill/>
                              <a:ln w="63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2C91D" id="Straight Connector 3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" strokecolor="window" strokeweight=".5pt">
                      <v:stroke joinstyle="miter"/>
                    </v:line>
                  </w:pict>
                </mc:Fallback>
              </mc:AlternateContent>
            </w:r>
          </w:p>
          <w:p w14:paraId="488DC91C" w14:textId="77777777" w:rsidR="00E64343" w:rsidRPr="00510004" w:rsidRDefault="00E64343" w:rsidP="00D65AE1">
            <w:pPr>
              <w:pStyle w:val="Table-Body"/>
            </w:pPr>
            <w:bookmarkStart w:id="0" w:name="Footer"/>
            <w:bookmarkEnd w:id="0"/>
            <w:r w:rsidRPr="00510004">
              <w:rPr>
                <w:rStyle w:val="WhiteColour"/>
              </w:rPr>
              <w:t>Your free subscription paid for by your school.</w:t>
            </w:r>
          </w:p>
        </w:tc>
      </w:tr>
    </w:tbl>
    <w:p w14:paraId="11740C26" w14:textId="77777777" w:rsidR="00E64343" w:rsidRPr="0065159C" w:rsidRDefault="00E64343" w:rsidP="00E64343">
      <w:pPr>
        <w:rPr>
          <w:sz w:val="2"/>
          <w:szCs w:val="2"/>
        </w:rPr>
      </w:pPr>
    </w:p>
    <w:p w14:paraId="2C02BD8A" w14:textId="77777777" w:rsidR="00E64343" w:rsidRPr="00AE0531" w:rsidRDefault="00E64343" w:rsidP="00E64343">
      <w:pPr>
        <w:pStyle w:val="Body"/>
        <w:spacing w:after="0" w:line="240" w:lineRule="auto"/>
        <w:rPr>
          <w:sz w:val="12"/>
          <w:szCs w:val="12"/>
        </w:rPr>
      </w:pPr>
    </w:p>
    <w:sectPr w:rsidR="00E64343" w:rsidRPr="00AE0531" w:rsidSect="006755B1">
      <w:footerReference w:type="default" r:id="rId24"/>
      <w:footerReference w:type="first" r:id="rId25"/>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1B8F03" w14:textId="77777777" w:rsidR="006755B1" w:rsidRPr="00510004" w:rsidRDefault="006755B1" w:rsidP="00E22E88">
      <w:r w:rsidRPr="00510004">
        <w:separator/>
      </w:r>
    </w:p>
    <w:p w14:paraId="384A1FEF" w14:textId="77777777" w:rsidR="006755B1" w:rsidRPr="00510004" w:rsidRDefault="006755B1"/>
  </w:endnote>
  <w:endnote w:type="continuationSeparator" w:id="0">
    <w:p w14:paraId="4272D56E" w14:textId="77777777" w:rsidR="006755B1" w:rsidRPr="00510004" w:rsidRDefault="006755B1" w:rsidP="00E22E88">
      <w:r w:rsidRPr="00510004">
        <w:continuationSeparator/>
      </w:r>
    </w:p>
    <w:p w14:paraId="4A72A4AB" w14:textId="77777777" w:rsidR="006755B1" w:rsidRPr="00510004" w:rsidRDefault="006755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B3197" w14:textId="2271E9D1" w:rsidR="00C55DDB" w:rsidRDefault="00A469A7">
    <w:pPr>
      <w:pStyle w:val="Footer"/>
    </w:pPr>
    <w:r>
      <w:rPr>
        <w:noProof/>
        <w:szCs w:val="21"/>
      </w:rPr>
      <mc:AlternateContent>
        <mc:Choice Requires="wpg">
          <w:drawing>
            <wp:anchor distT="0" distB="0" distL="114300" distR="114300" simplePos="0" relativeHeight="251750400" behindDoc="0" locked="0" layoutInCell="1" allowOverlap="1" wp14:anchorId="3377D6F5" wp14:editId="0723CAD9">
              <wp:simplePos x="0" y="0"/>
              <wp:positionH relativeFrom="column">
                <wp:posOffset>1270</wp:posOffset>
              </wp:positionH>
              <wp:positionV relativeFrom="paragraph">
                <wp:posOffset>16081</wp:posOffset>
              </wp:positionV>
              <wp:extent cx="6860540" cy="557530"/>
              <wp:effectExtent l="0" t="0" r="35560" b="0"/>
              <wp:wrapNone/>
              <wp:docPr id="1626320077" name="Group 2"/>
              <wp:cNvGraphicFramePr/>
              <a:graphic xmlns:a="http://schemas.openxmlformats.org/drawingml/2006/main">
                <a:graphicData uri="http://schemas.microsoft.com/office/word/2010/wordprocessingGroup">
                  <wpg:wgp>
                    <wpg:cNvGrpSpPr/>
                    <wpg:grpSpPr>
                      <a:xfrm>
                        <a:off x="0" y="0"/>
                        <a:ext cx="6860540" cy="557530"/>
                        <a:chOff x="0" y="0"/>
                        <a:chExt cx="6860540" cy="557530"/>
                      </a:xfrm>
                    </wpg:grpSpPr>
                    <wpg:grpSp>
                      <wpg:cNvPr id="406046247" name="Group 7"/>
                      <wpg:cNvGrpSpPr/>
                      <wpg:grpSpPr>
                        <a:xfrm>
                          <a:off x="0" y="0"/>
                          <a:ext cx="6860540" cy="557530"/>
                          <a:chOff x="0" y="0"/>
                          <a:chExt cx="6860540" cy="558509"/>
                        </a:xfrm>
                      </wpg:grpSpPr>
                      <wpg:grpSp>
                        <wpg:cNvPr id="1628593923" name="Group 4"/>
                        <wpg:cNvGrpSpPr/>
                        <wpg:grpSpPr>
                          <a:xfrm>
                            <a:off x="0" y="0"/>
                            <a:ext cx="6860540" cy="505084"/>
                            <a:chOff x="0" y="0"/>
                            <a:chExt cx="6860540" cy="505084"/>
                          </a:xfrm>
                        </wpg:grpSpPr>
                        <wps:wsp>
                          <wps:cNvPr id="1976549342" name="Text Box 1976549342"/>
                          <wps:cNvSpPr txBox="1"/>
                          <wps:spPr>
                            <a:xfrm>
                              <a:off x="4191000" y="196474"/>
                              <a:ext cx="2654330" cy="308610"/>
                            </a:xfrm>
                            <a:prstGeom prst="rect">
                              <a:avLst/>
                            </a:prstGeom>
                            <a:noFill/>
                            <a:ln w="6350">
                              <a:noFill/>
                            </a:ln>
                          </wps:spPr>
                          <wps:txbx>
                            <w:txbxContent>
                              <w:p w14:paraId="101CA0A8"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354BF651" w14:textId="77777777" w:rsidR="00C55DDB" w:rsidRPr="00D01E5C" w:rsidRDefault="00C55DDB" w:rsidP="00C55DDB">
                                <w:pPr>
                                  <w:pStyle w:val="FinePrint"/>
                                  <w:rPr>
                                    <w:lang w:val="en-US"/>
                                  </w:rPr>
                                </w:pPr>
                              </w:p>
                            </w:txbxContent>
                          </wps:txbx>
                          <wps:bodyPr rot="0" spcFirstLastPara="0" vertOverflow="overflow" horzOverflow="overflow" vert="horz" wrap="square" lIns="118872" tIns="0" rIns="0" bIns="0" numCol="1" spcCol="0" rtlCol="0" fromWordArt="0" anchor="t" anchorCtr="0" forceAA="0" compatLnSpc="1">
                            <a:prstTxWarp prst="textNoShape">
                              <a:avLst/>
                            </a:prstTxWarp>
                            <a:noAutofit/>
                          </wps:bodyPr>
                        </wps:wsp>
                        <wps:wsp>
                          <wps:cNvPr id="767980274" name="Straight Connector 357783157"/>
                          <wps:cNvCnPr/>
                          <wps:spPr>
                            <a:xfrm>
                              <a:off x="0" y="0"/>
                              <a:ext cx="6860540" cy="0"/>
                            </a:xfrm>
                            <a:prstGeom prst="line">
                              <a:avLst/>
                            </a:prstGeom>
                            <a:ln w="635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1317726948" name="Text Box 2"/>
                        <wps:cNvSpPr txBox="1">
                          <a:spLocks noChangeArrowheads="1"/>
                        </wps:cNvSpPr>
                        <wps:spPr bwMode="auto">
                          <a:xfrm>
                            <a:off x="3079376" y="347116"/>
                            <a:ext cx="702945" cy="211393"/>
                          </a:xfrm>
                          <a:prstGeom prst="rect">
                            <a:avLst/>
                          </a:prstGeom>
                          <a:noFill/>
                          <a:ln w="9525">
                            <a:noFill/>
                            <a:miter lim="800000"/>
                            <a:headEnd/>
                            <a:tailEnd/>
                          </a:ln>
                        </wps:spPr>
                        <wps:txbx>
                          <w:txbxContent>
                            <w:p w14:paraId="2076ABD1" w14:textId="649EF525"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 xml:space="preserve">Page </w:t>
                              </w:r>
                              <w:r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Pr="00510004">
                                <w:rPr>
                                  <w:rStyle w:val="PageNumber"/>
                                  <w:rFonts w:ascii="Arial" w:hAnsi="Arial" w:cs="Arial"/>
                                  <w:sz w:val="14"/>
                                  <w:szCs w:val="14"/>
                                  <w:lang w:val="en-US"/>
                                </w:rPr>
                                <w:fldChar w:fldCharType="separate"/>
                              </w:r>
                              <w:r>
                                <w:rPr>
                                  <w:rStyle w:val="PageNumber"/>
                                  <w:rFonts w:ascii="Arial" w:hAnsi="Arial" w:cs="Arial"/>
                                  <w:noProof/>
                                  <w:sz w:val="14"/>
                                  <w:szCs w:val="14"/>
                                  <w:lang w:val="en-US"/>
                                </w:rPr>
                                <w:t>2</w:t>
                              </w:r>
                              <w:r w:rsidRPr="00510004">
                                <w:rPr>
                                  <w:rStyle w:val="PageNumber"/>
                                  <w:rFonts w:ascii="Arial" w:hAnsi="Arial" w:cs="Arial"/>
                                  <w:sz w:val="14"/>
                                  <w:szCs w:val="14"/>
                                  <w:lang w:val="en-US"/>
                                </w:rPr>
                                <w:fldChar w:fldCharType="end"/>
                              </w:r>
                            </w:p>
                            <w:p w14:paraId="03AA3291" w14:textId="77777777" w:rsidR="00C55DDB" w:rsidRDefault="00C55DDB" w:rsidP="00C55DDB"/>
                          </w:txbxContent>
                        </wps:txbx>
                        <wps:bodyPr rot="0" vert="horz" wrap="square" lIns="91440" tIns="45720" rIns="91440" bIns="45720" anchor="t" anchorCtr="0">
                          <a:noAutofit/>
                        </wps:bodyPr>
                      </wps:wsp>
                    </wpg:grpSp>
                    <pic:pic xmlns:pic="http://schemas.openxmlformats.org/drawingml/2006/picture">
                      <pic:nvPicPr>
                        <pic:cNvPr id="484182189" name="Picture 484182189" descr="A blue and yellow text on a black background&#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4423" y="155766"/>
                          <a:ext cx="588010" cy="351790"/>
                        </a:xfrm>
                        <a:prstGeom prst="rect">
                          <a:avLst/>
                        </a:prstGeom>
                      </pic:spPr>
                    </pic:pic>
                  </wpg:wgp>
                </a:graphicData>
              </a:graphic>
            </wp:anchor>
          </w:drawing>
        </mc:Choice>
        <mc:Fallback>
          <w:pict>
            <v:group w14:anchorId="3377D6F5" id="Group 2" o:spid="_x0000_s1036" style="position:absolute;margin-left:.1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7"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38"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39" type="#_x0000_t202" style="position:absolute;left:41910;top:1964;width:26543;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101CA0A8"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354BF651" w14:textId="77777777" w:rsidR="00C55DDB" w:rsidRPr="00D01E5C" w:rsidRDefault="00C55DDB" w:rsidP="00C55DDB">
                          <w:pPr>
                            <w:pStyle w:val="FinePrint"/>
                            <w:rPr>
                              <w:lang w:val="en-US"/>
                            </w:rPr>
                          </w:pPr>
                        </w:p>
                      </w:txbxContent>
                    </v:textbox>
                  </v:shape>
                  <v:line id="Straight Connector 357783157" o:spid="_x0000_s1040" style="position:absolute;visibility:visible;mso-wrap-style:squar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Text Box 2" o:spid="_x0000_s1041" type="#_x0000_t202" style="position:absolute;left:30793;top:3471;width:7030;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2076ABD1" w14:textId="649EF525"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 xml:space="preserve">Page </w:t>
                        </w:r>
                        <w:r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Pr="00510004">
                          <w:rPr>
                            <w:rStyle w:val="PageNumber"/>
                            <w:rFonts w:ascii="Arial" w:hAnsi="Arial" w:cs="Arial"/>
                            <w:sz w:val="14"/>
                            <w:szCs w:val="14"/>
                            <w:lang w:val="en-US"/>
                          </w:rPr>
                          <w:fldChar w:fldCharType="separate"/>
                        </w:r>
                        <w:r>
                          <w:rPr>
                            <w:rStyle w:val="PageNumber"/>
                            <w:rFonts w:ascii="Arial" w:hAnsi="Arial" w:cs="Arial"/>
                            <w:noProof/>
                            <w:sz w:val="14"/>
                            <w:szCs w:val="14"/>
                            <w:lang w:val="en-US"/>
                          </w:rPr>
                          <w:t>2</w:t>
                        </w:r>
                        <w:r w:rsidRPr="00510004">
                          <w:rPr>
                            <w:rStyle w:val="PageNumber"/>
                            <w:rFonts w:ascii="Arial" w:hAnsi="Arial" w:cs="Arial"/>
                            <w:sz w:val="14"/>
                            <w:szCs w:val="14"/>
                            <w:lang w:val="en-US"/>
                          </w:rPr>
                          <w:fldChar w:fldCharType="end"/>
                        </w:r>
                      </w:p>
                      <w:p w14:paraId="03AA3291"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2" type="#_x0000_t75" alt="A blue and yellow text on a black background&#10;&#10;Description automatically generated" style="position:absolute;left:144;top:1557;width:5880;height:3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2" o:title="A blue and yellow text on a black background&#10;&#10;Description automatically generated"/>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7CA7F" w14:textId="30284A94" w:rsidR="00AA3007" w:rsidRPr="00510004" w:rsidRDefault="00A469A7" w:rsidP="00837C34">
    <w:pPr>
      <w:pStyle w:val="Body"/>
    </w:pPr>
    <w:r>
      <w:rPr>
        <w:noProof/>
      </w:rPr>
      <mc:AlternateContent>
        <mc:Choice Requires="wpg">
          <w:drawing>
            <wp:anchor distT="0" distB="0" distL="114300" distR="114300" simplePos="0" relativeHeight="251745280" behindDoc="1" locked="0" layoutInCell="1" allowOverlap="1" wp14:anchorId="7BAFB8E9" wp14:editId="382D4559">
              <wp:simplePos x="0" y="0"/>
              <wp:positionH relativeFrom="column">
                <wp:posOffset>2540</wp:posOffset>
              </wp:positionH>
              <wp:positionV relativeFrom="page">
                <wp:posOffset>9352915</wp:posOffset>
              </wp:positionV>
              <wp:extent cx="6860540" cy="569595"/>
              <wp:effectExtent l="0" t="0" r="35560" b="1905"/>
              <wp:wrapNone/>
              <wp:docPr id="1837133229" name="Group 7"/>
              <wp:cNvGraphicFramePr/>
              <a:graphic xmlns:a="http://schemas.openxmlformats.org/drawingml/2006/main">
                <a:graphicData uri="http://schemas.microsoft.com/office/word/2010/wordprocessingGroup">
                  <wpg:wgp>
                    <wpg:cNvGrpSpPr/>
                    <wpg:grpSpPr>
                      <a:xfrm>
                        <a:off x="0" y="0"/>
                        <a:ext cx="6860540" cy="569595"/>
                        <a:chOff x="0" y="0"/>
                        <a:chExt cx="6860540" cy="569981"/>
                      </a:xfrm>
                    </wpg:grpSpPr>
                    <wpg:grpSp>
                      <wpg:cNvPr id="225721042" name="Group 4"/>
                      <wpg:cNvGrpSpPr/>
                      <wpg:grpSpPr>
                        <a:xfrm>
                          <a:off x="0" y="0"/>
                          <a:ext cx="6860540" cy="505084"/>
                          <a:chOff x="0" y="0"/>
                          <a:chExt cx="6860540" cy="505084"/>
                        </a:xfrm>
                      </wpg:grpSpPr>
                      <wps:wsp>
                        <wps:cNvPr id="49305702" name="Text Box 49305702"/>
                        <wps:cNvSpPr txBox="1"/>
                        <wps:spPr>
                          <a:xfrm>
                            <a:off x="4191000" y="196474"/>
                            <a:ext cx="2654330" cy="308610"/>
                          </a:xfrm>
                          <a:prstGeom prst="rect">
                            <a:avLst/>
                          </a:prstGeom>
                          <a:noFill/>
                          <a:ln w="6350">
                            <a:noFill/>
                          </a:ln>
                        </wps:spPr>
                        <wps:txbx>
                          <w:txbxContent>
                            <w:p w14:paraId="07B2800C"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65E706BA" w14:textId="77777777" w:rsidR="00C55DDB" w:rsidRPr="00D01E5C" w:rsidRDefault="00C55DDB" w:rsidP="00C55DDB">
                              <w:pPr>
                                <w:pStyle w:val="FinePrint"/>
                                <w:rPr>
                                  <w:lang w:val="en-US"/>
                                </w:rPr>
                              </w:pPr>
                            </w:p>
                          </w:txbxContent>
                        </wps:txbx>
                        <wps:bodyPr rot="0" spcFirstLastPara="0" vertOverflow="overflow" horzOverflow="overflow" vert="horz" wrap="square" lIns="118872" tIns="0" rIns="0" bIns="0" numCol="1" spcCol="0" rtlCol="0" fromWordArt="0" anchor="t" anchorCtr="0" forceAA="0" compatLnSpc="1">
                          <a:prstTxWarp prst="textNoShape">
                            <a:avLst/>
                          </a:prstTxWarp>
                          <a:noAutofit/>
                        </wps:bodyPr>
                      </wps:wsp>
                      <wps:wsp>
                        <wps:cNvPr id="1234175033" name="Straight Connector 357783157"/>
                        <wps:cNvCnPr/>
                        <wps:spPr>
                          <a:xfrm>
                            <a:off x="0" y="0"/>
                            <a:ext cx="6860540" cy="0"/>
                          </a:xfrm>
                          <a:prstGeom prst="line">
                            <a:avLst/>
                          </a:prstGeom>
                          <a:ln w="635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1248658156" name="Text Box 2"/>
                      <wps:cNvSpPr txBox="1">
                        <a:spLocks noChangeArrowheads="1"/>
                      </wps:cNvSpPr>
                      <wps:spPr bwMode="auto">
                        <a:xfrm>
                          <a:off x="3079376" y="358588"/>
                          <a:ext cx="702945" cy="211393"/>
                        </a:xfrm>
                        <a:prstGeom prst="rect">
                          <a:avLst/>
                        </a:prstGeom>
                        <a:noFill/>
                        <a:ln w="9525">
                          <a:noFill/>
                          <a:miter lim="800000"/>
                          <a:headEnd/>
                          <a:tailEnd/>
                        </a:ln>
                      </wps:spPr>
                      <wps:txbx>
                        <w:txbxContent>
                          <w:p w14:paraId="11AA75DF" w14:textId="567B9B66"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 xml:space="preserve">Page </w:t>
                            </w:r>
                            <w:r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Pr="00510004">
                              <w:rPr>
                                <w:rStyle w:val="PageNumber"/>
                                <w:rFonts w:ascii="Arial" w:hAnsi="Arial" w:cs="Arial"/>
                                <w:sz w:val="14"/>
                                <w:szCs w:val="14"/>
                                <w:lang w:val="en-US"/>
                              </w:rPr>
                              <w:fldChar w:fldCharType="separate"/>
                            </w:r>
                            <w:r>
                              <w:rPr>
                                <w:rStyle w:val="PageNumber"/>
                                <w:rFonts w:ascii="Arial" w:hAnsi="Arial" w:cs="Arial"/>
                                <w:noProof/>
                                <w:sz w:val="14"/>
                                <w:szCs w:val="14"/>
                                <w:lang w:val="en-US"/>
                              </w:rPr>
                              <w:t>2</w:t>
                            </w:r>
                            <w:r w:rsidRPr="00510004">
                              <w:rPr>
                                <w:rStyle w:val="PageNumber"/>
                                <w:rFonts w:ascii="Arial" w:hAnsi="Arial" w:cs="Arial"/>
                                <w:sz w:val="14"/>
                                <w:szCs w:val="14"/>
                                <w:lang w:val="en-US"/>
                              </w:rPr>
                              <w:fldChar w:fldCharType="end"/>
                            </w:r>
                          </w:p>
                          <w:p w14:paraId="53789692" w14:textId="77777777" w:rsidR="00C55DDB" w:rsidRDefault="00C55DDB" w:rsidP="00C55DDB"/>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BAFB8E9" id="Group 7" o:spid="_x0000_s1043" style="position:absolute;margin-left:.2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4"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5" type="#_x0000_t202" style="position:absolute;left:41910;top:1964;width:26543;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07B2800C"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65E706BA" w14:textId="77777777" w:rsidR="00C55DDB" w:rsidRPr="00D01E5C" w:rsidRDefault="00C55DDB" w:rsidP="00C55DDB">
                        <w:pPr>
                          <w:pStyle w:val="FinePrint"/>
                          <w:rPr>
                            <w:lang w:val="en-US"/>
                          </w:rPr>
                        </w:pPr>
                      </w:p>
                    </w:txbxContent>
                  </v:textbox>
                </v:shape>
                <v:line id="Straight Connector 357783157" o:spid="_x0000_s1046" style="position:absolute;visibility:visible;mso-wrap-style:squar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Text Box 2" o:spid="_x0000_s1047" type="#_x0000_t202" style="position:absolute;left:30793;top:3585;width:7030;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11AA75DF" w14:textId="567B9B66"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 xml:space="preserve">Page </w:t>
                      </w:r>
                      <w:r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Pr="00510004">
                        <w:rPr>
                          <w:rStyle w:val="PageNumber"/>
                          <w:rFonts w:ascii="Arial" w:hAnsi="Arial" w:cs="Arial"/>
                          <w:sz w:val="14"/>
                          <w:szCs w:val="14"/>
                          <w:lang w:val="en-US"/>
                        </w:rPr>
                        <w:fldChar w:fldCharType="separate"/>
                      </w:r>
                      <w:r>
                        <w:rPr>
                          <w:rStyle w:val="PageNumber"/>
                          <w:rFonts w:ascii="Arial" w:hAnsi="Arial" w:cs="Arial"/>
                          <w:noProof/>
                          <w:sz w:val="14"/>
                          <w:szCs w:val="14"/>
                          <w:lang w:val="en-US"/>
                        </w:rPr>
                        <w:t>2</w:t>
                      </w:r>
                      <w:r w:rsidRPr="00510004">
                        <w:rPr>
                          <w:rStyle w:val="PageNumber"/>
                          <w:rFonts w:ascii="Arial" w:hAnsi="Arial" w:cs="Arial"/>
                          <w:sz w:val="14"/>
                          <w:szCs w:val="14"/>
                          <w:lang w:val="en-US"/>
                        </w:rPr>
                        <w:fldChar w:fldCharType="end"/>
                      </w:r>
                    </w:p>
                    <w:p w14:paraId="53789692" w14:textId="77777777" w:rsidR="00C55DDB" w:rsidRDefault="00C55DDB" w:rsidP="00C55DDB"/>
                  </w:txbxContent>
                </v:textbox>
              </v:shape>
              <w10:wrap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8CDBF0" w14:textId="77777777" w:rsidR="006755B1" w:rsidRPr="00510004" w:rsidRDefault="006755B1" w:rsidP="00E22E88">
      <w:r w:rsidRPr="00510004">
        <w:separator/>
      </w:r>
    </w:p>
    <w:p w14:paraId="4ADE4461" w14:textId="77777777" w:rsidR="006755B1" w:rsidRPr="00510004" w:rsidRDefault="006755B1"/>
  </w:footnote>
  <w:footnote w:type="continuationSeparator" w:id="0">
    <w:p w14:paraId="200D7BB8" w14:textId="77777777" w:rsidR="006755B1" w:rsidRPr="00510004" w:rsidRDefault="006755B1" w:rsidP="00E22E88">
      <w:r w:rsidRPr="00510004">
        <w:continuationSeparator/>
      </w:r>
    </w:p>
    <w:p w14:paraId="404FF8EB" w14:textId="77777777" w:rsidR="006755B1" w:rsidRPr="00510004" w:rsidRDefault="006755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10700386"/>
    <w:lvl w:ilvl="0" w:tplc="9C8C4C00">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15672742">
    <w:abstractNumId w:val="6"/>
  </w:num>
  <w:num w:numId="2" w16cid:durableId="471022155">
    <w:abstractNumId w:val="3"/>
  </w:num>
  <w:num w:numId="3" w16cid:durableId="437600432">
    <w:abstractNumId w:val="12"/>
  </w:num>
  <w:num w:numId="4" w16cid:durableId="2145275370">
    <w:abstractNumId w:val="8"/>
  </w:num>
  <w:num w:numId="5" w16cid:durableId="1213729397">
    <w:abstractNumId w:val="0"/>
  </w:num>
  <w:num w:numId="6" w16cid:durableId="922952813">
    <w:abstractNumId w:val="4"/>
  </w:num>
  <w:num w:numId="7" w16cid:durableId="1320770504">
    <w:abstractNumId w:val="14"/>
  </w:num>
  <w:num w:numId="8" w16cid:durableId="801460452">
    <w:abstractNumId w:val="9"/>
  </w:num>
  <w:num w:numId="9" w16cid:durableId="1138649037">
    <w:abstractNumId w:val="13"/>
  </w:num>
  <w:num w:numId="10" w16cid:durableId="525487197">
    <w:abstractNumId w:val="11"/>
  </w:num>
  <w:num w:numId="11" w16cid:durableId="593243107">
    <w:abstractNumId w:val="19"/>
  </w:num>
  <w:num w:numId="12" w16cid:durableId="423963040">
    <w:abstractNumId w:val="10"/>
  </w:num>
  <w:num w:numId="13" w16cid:durableId="1460759277">
    <w:abstractNumId w:val="2"/>
  </w:num>
  <w:num w:numId="14" w16cid:durableId="1703165417">
    <w:abstractNumId w:val="15"/>
  </w:num>
  <w:num w:numId="15" w16cid:durableId="842941607">
    <w:abstractNumId w:val="1"/>
  </w:num>
  <w:num w:numId="16" w16cid:durableId="1001160529">
    <w:abstractNumId w:val="5"/>
  </w:num>
  <w:num w:numId="17" w16cid:durableId="1114323886">
    <w:abstractNumId w:val="7"/>
  </w:num>
  <w:num w:numId="18" w16cid:durableId="354963882">
    <w:abstractNumId w:val="16"/>
  </w:num>
  <w:num w:numId="19" w16cid:durableId="1483227988">
    <w:abstractNumId w:val="17"/>
  </w:num>
  <w:num w:numId="20" w16cid:durableId="2018188639">
    <w:abstractNumId w:val="16"/>
    <w:lvlOverride w:ilvl="0">
      <w:startOverride w:val="1"/>
    </w:lvlOverride>
  </w:num>
  <w:num w:numId="21" w16cid:durableId="1949728596">
    <w:abstractNumId w:val="16"/>
    <w:lvlOverride w:ilvl="0">
      <w:startOverride w:val="1"/>
    </w:lvlOverride>
  </w:num>
  <w:num w:numId="22" w16cid:durableId="811479705">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820"/>
    <w:rsid w:val="00014CFE"/>
    <w:rsid w:val="00014E55"/>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7FA0"/>
    <w:rsid w:val="00051188"/>
    <w:rsid w:val="00051E99"/>
    <w:rsid w:val="000529D2"/>
    <w:rsid w:val="00055D4F"/>
    <w:rsid w:val="00056476"/>
    <w:rsid w:val="00057019"/>
    <w:rsid w:val="00057346"/>
    <w:rsid w:val="00060C87"/>
    <w:rsid w:val="00060FDF"/>
    <w:rsid w:val="00062A0C"/>
    <w:rsid w:val="00063395"/>
    <w:rsid w:val="00067243"/>
    <w:rsid w:val="00067A1C"/>
    <w:rsid w:val="00067B5D"/>
    <w:rsid w:val="00071790"/>
    <w:rsid w:val="00071DC6"/>
    <w:rsid w:val="0007249E"/>
    <w:rsid w:val="00072D47"/>
    <w:rsid w:val="00073CD1"/>
    <w:rsid w:val="000740E7"/>
    <w:rsid w:val="00077C0C"/>
    <w:rsid w:val="00077C3E"/>
    <w:rsid w:val="00080B92"/>
    <w:rsid w:val="00084339"/>
    <w:rsid w:val="00086EF6"/>
    <w:rsid w:val="00087A7D"/>
    <w:rsid w:val="0009032B"/>
    <w:rsid w:val="00090C10"/>
    <w:rsid w:val="000929C0"/>
    <w:rsid w:val="000954A6"/>
    <w:rsid w:val="00096F04"/>
    <w:rsid w:val="00097E90"/>
    <w:rsid w:val="000A1E9F"/>
    <w:rsid w:val="000A2489"/>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DBB"/>
    <w:rsid w:val="0010502E"/>
    <w:rsid w:val="001063C2"/>
    <w:rsid w:val="001079D8"/>
    <w:rsid w:val="001210E9"/>
    <w:rsid w:val="00122DE0"/>
    <w:rsid w:val="0012436E"/>
    <w:rsid w:val="0012453F"/>
    <w:rsid w:val="001245F8"/>
    <w:rsid w:val="00124950"/>
    <w:rsid w:val="00125AE7"/>
    <w:rsid w:val="00126456"/>
    <w:rsid w:val="00126D9F"/>
    <w:rsid w:val="00126FFB"/>
    <w:rsid w:val="0012711E"/>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2489"/>
    <w:rsid w:val="00192DC6"/>
    <w:rsid w:val="00193B55"/>
    <w:rsid w:val="0019400D"/>
    <w:rsid w:val="001A0540"/>
    <w:rsid w:val="001A23D2"/>
    <w:rsid w:val="001A40D8"/>
    <w:rsid w:val="001A56B3"/>
    <w:rsid w:val="001A5FB5"/>
    <w:rsid w:val="001B0424"/>
    <w:rsid w:val="001B6812"/>
    <w:rsid w:val="001D060E"/>
    <w:rsid w:val="001D2E9D"/>
    <w:rsid w:val="001D3976"/>
    <w:rsid w:val="001D5E36"/>
    <w:rsid w:val="001E3514"/>
    <w:rsid w:val="001E3EB2"/>
    <w:rsid w:val="001E688E"/>
    <w:rsid w:val="001F00DE"/>
    <w:rsid w:val="001F6B0F"/>
    <w:rsid w:val="002002A8"/>
    <w:rsid w:val="00200804"/>
    <w:rsid w:val="002044C1"/>
    <w:rsid w:val="00224BB2"/>
    <w:rsid w:val="00225250"/>
    <w:rsid w:val="002262DD"/>
    <w:rsid w:val="00226EEB"/>
    <w:rsid w:val="0022708F"/>
    <w:rsid w:val="002272DA"/>
    <w:rsid w:val="00233485"/>
    <w:rsid w:val="002338D3"/>
    <w:rsid w:val="002351A3"/>
    <w:rsid w:val="002362D7"/>
    <w:rsid w:val="00237D6F"/>
    <w:rsid w:val="00242418"/>
    <w:rsid w:val="00244C5C"/>
    <w:rsid w:val="002458CA"/>
    <w:rsid w:val="0025148E"/>
    <w:rsid w:val="00254274"/>
    <w:rsid w:val="00254EF2"/>
    <w:rsid w:val="0025542F"/>
    <w:rsid w:val="0026083B"/>
    <w:rsid w:val="00260A12"/>
    <w:rsid w:val="002612E7"/>
    <w:rsid w:val="0026275A"/>
    <w:rsid w:val="002637E3"/>
    <w:rsid w:val="00264594"/>
    <w:rsid w:val="00267B37"/>
    <w:rsid w:val="00270DBB"/>
    <w:rsid w:val="002718E2"/>
    <w:rsid w:val="00276D12"/>
    <w:rsid w:val="00281A95"/>
    <w:rsid w:val="00281F3D"/>
    <w:rsid w:val="0028265A"/>
    <w:rsid w:val="00283E2B"/>
    <w:rsid w:val="00284EA9"/>
    <w:rsid w:val="00285827"/>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78F6"/>
    <w:rsid w:val="00307B27"/>
    <w:rsid w:val="00312584"/>
    <w:rsid w:val="00314679"/>
    <w:rsid w:val="00317420"/>
    <w:rsid w:val="0032457B"/>
    <w:rsid w:val="00324B25"/>
    <w:rsid w:val="00326CA8"/>
    <w:rsid w:val="003304A2"/>
    <w:rsid w:val="003310B4"/>
    <w:rsid w:val="0033173E"/>
    <w:rsid w:val="00333812"/>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483A"/>
    <w:rsid w:val="003762ED"/>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D6E3E"/>
    <w:rsid w:val="003E14D5"/>
    <w:rsid w:val="003E264C"/>
    <w:rsid w:val="003E4215"/>
    <w:rsid w:val="003F0F66"/>
    <w:rsid w:val="003F271E"/>
    <w:rsid w:val="003F4E8A"/>
    <w:rsid w:val="003F61C5"/>
    <w:rsid w:val="003F6C19"/>
    <w:rsid w:val="003F7199"/>
    <w:rsid w:val="003F7C7C"/>
    <w:rsid w:val="003F7F3C"/>
    <w:rsid w:val="00400F0C"/>
    <w:rsid w:val="00403CE4"/>
    <w:rsid w:val="00404B14"/>
    <w:rsid w:val="00406ED3"/>
    <w:rsid w:val="00412691"/>
    <w:rsid w:val="004126BA"/>
    <w:rsid w:val="0041607E"/>
    <w:rsid w:val="00416143"/>
    <w:rsid w:val="00416CBC"/>
    <w:rsid w:val="004241FB"/>
    <w:rsid w:val="00424914"/>
    <w:rsid w:val="00430350"/>
    <w:rsid w:val="00430C0F"/>
    <w:rsid w:val="00430CD6"/>
    <w:rsid w:val="00434E02"/>
    <w:rsid w:val="00437335"/>
    <w:rsid w:val="0044021E"/>
    <w:rsid w:val="0044050B"/>
    <w:rsid w:val="00444BBD"/>
    <w:rsid w:val="004454ED"/>
    <w:rsid w:val="004466D8"/>
    <w:rsid w:val="004471E6"/>
    <w:rsid w:val="004521DC"/>
    <w:rsid w:val="00452897"/>
    <w:rsid w:val="00452D88"/>
    <w:rsid w:val="004533CE"/>
    <w:rsid w:val="00454715"/>
    <w:rsid w:val="00454AE2"/>
    <w:rsid w:val="00454EC0"/>
    <w:rsid w:val="00455992"/>
    <w:rsid w:val="00455D1F"/>
    <w:rsid w:val="004572CD"/>
    <w:rsid w:val="00460669"/>
    <w:rsid w:val="0046364C"/>
    <w:rsid w:val="0046414A"/>
    <w:rsid w:val="0046632B"/>
    <w:rsid w:val="00472235"/>
    <w:rsid w:val="00473534"/>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283C"/>
    <w:rsid w:val="004C31A0"/>
    <w:rsid w:val="004C4649"/>
    <w:rsid w:val="004C494C"/>
    <w:rsid w:val="004C503F"/>
    <w:rsid w:val="004C5811"/>
    <w:rsid w:val="004C7257"/>
    <w:rsid w:val="004C7F97"/>
    <w:rsid w:val="004D1DA7"/>
    <w:rsid w:val="004D4B68"/>
    <w:rsid w:val="004D4C8C"/>
    <w:rsid w:val="004D5B18"/>
    <w:rsid w:val="004D680E"/>
    <w:rsid w:val="004D710F"/>
    <w:rsid w:val="004D7851"/>
    <w:rsid w:val="004E13BC"/>
    <w:rsid w:val="004E1917"/>
    <w:rsid w:val="004E1955"/>
    <w:rsid w:val="004E38CE"/>
    <w:rsid w:val="004E3A96"/>
    <w:rsid w:val="004E46BD"/>
    <w:rsid w:val="004F02EF"/>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398B"/>
    <w:rsid w:val="00540FB0"/>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2A31"/>
    <w:rsid w:val="00622C2C"/>
    <w:rsid w:val="00625AA4"/>
    <w:rsid w:val="00627EED"/>
    <w:rsid w:val="00630EA7"/>
    <w:rsid w:val="0063119B"/>
    <w:rsid w:val="00632596"/>
    <w:rsid w:val="00632A4D"/>
    <w:rsid w:val="006359AD"/>
    <w:rsid w:val="00641A44"/>
    <w:rsid w:val="00642078"/>
    <w:rsid w:val="0064278F"/>
    <w:rsid w:val="00643C56"/>
    <w:rsid w:val="0065159C"/>
    <w:rsid w:val="00651CD9"/>
    <w:rsid w:val="00651F6D"/>
    <w:rsid w:val="00653BA4"/>
    <w:rsid w:val="0065440E"/>
    <w:rsid w:val="00655CCF"/>
    <w:rsid w:val="00655EBC"/>
    <w:rsid w:val="00656695"/>
    <w:rsid w:val="006570FB"/>
    <w:rsid w:val="00660430"/>
    <w:rsid w:val="0066155B"/>
    <w:rsid w:val="00662207"/>
    <w:rsid w:val="00664CCD"/>
    <w:rsid w:val="00664F89"/>
    <w:rsid w:val="00665461"/>
    <w:rsid w:val="00667199"/>
    <w:rsid w:val="006716FB"/>
    <w:rsid w:val="00671AD8"/>
    <w:rsid w:val="00671B15"/>
    <w:rsid w:val="006744AC"/>
    <w:rsid w:val="0067500A"/>
    <w:rsid w:val="006755B1"/>
    <w:rsid w:val="00675FAC"/>
    <w:rsid w:val="00677197"/>
    <w:rsid w:val="006806FE"/>
    <w:rsid w:val="00684619"/>
    <w:rsid w:val="00685F2F"/>
    <w:rsid w:val="006868E1"/>
    <w:rsid w:val="00691340"/>
    <w:rsid w:val="00691F0D"/>
    <w:rsid w:val="00692352"/>
    <w:rsid w:val="00692E2E"/>
    <w:rsid w:val="00692F3C"/>
    <w:rsid w:val="00693A62"/>
    <w:rsid w:val="00694610"/>
    <w:rsid w:val="00695142"/>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5BA3"/>
    <w:rsid w:val="006D75C2"/>
    <w:rsid w:val="006E0581"/>
    <w:rsid w:val="006E0A36"/>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6765"/>
    <w:rsid w:val="00760266"/>
    <w:rsid w:val="00760F2B"/>
    <w:rsid w:val="00761A22"/>
    <w:rsid w:val="00764459"/>
    <w:rsid w:val="007645F7"/>
    <w:rsid w:val="00766311"/>
    <w:rsid w:val="00766405"/>
    <w:rsid w:val="00767285"/>
    <w:rsid w:val="00771467"/>
    <w:rsid w:val="007726EA"/>
    <w:rsid w:val="007730F3"/>
    <w:rsid w:val="00774096"/>
    <w:rsid w:val="007746ED"/>
    <w:rsid w:val="00776710"/>
    <w:rsid w:val="00776BB6"/>
    <w:rsid w:val="007826DE"/>
    <w:rsid w:val="007827FB"/>
    <w:rsid w:val="00785395"/>
    <w:rsid w:val="007855D1"/>
    <w:rsid w:val="0078637B"/>
    <w:rsid w:val="00787D8C"/>
    <w:rsid w:val="007900A2"/>
    <w:rsid w:val="00791554"/>
    <w:rsid w:val="00791B5D"/>
    <w:rsid w:val="00792368"/>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04F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6295"/>
    <w:rsid w:val="00806921"/>
    <w:rsid w:val="00810D4A"/>
    <w:rsid w:val="008128BB"/>
    <w:rsid w:val="008131EA"/>
    <w:rsid w:val="00813F0D"/>
    <w:rsid w:val="008145AE"/>
    <w:rsid w:val="00824A4A"/>
    <w:rsid w:val="008256B7"/>
    <w:rsid w:val="00833920"/>
    <w:rsid w:val="008347FE"/>
    <w:rsid w:val="008356A6"/>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3161"/>
    <w:rsid w:val="00890C0B"/>
    <w:rsid w:val="008917F8"/>
    <w:rsid w:val="00891880"/>
    <w:rsid w:val="00894CF0"/>
    <w:rsid w:val="00895E57"/>
    <w:rsid w:val="008960CD"/>
    <w:rsid w:val="008A5B26"/>
    <w:rsid w:val="008B5871"/>
    <w:rsid w:val="008B6388"/>
    <w:rsid w:val="008C2A68"/>
    <w:rsid w:val="008C6A5C"/>
    <w:rsid w:val="008C6C35"/>
    <w:rsid w:val="008D27CC"/>
    <w:rsid w:val="008D38DC"/>
    <w:rsid w:val="008D5985"/>
    <w:rsid w:val="008E06FB"/>
    <w:rsid w:val="008E0D36"/>
    <w:rsid w:val="008E3DCE"/>
    <w:rsid w:val="008F0466"/>
    <w:rsid w:val="008F0E60"/>
    <w:rsid w:val="008F23B0"/>
    <w:rsid w:val="008F5F8B"/>
    <w:rsid w:val="0090008E"/>
    <w:rsid w:val="009021E1"/>
    <w:rsid w:val="0090493A"/>
    <w:rsid w:val="009059AC"/>
    <w:rsid w:val="00906511"/>
    <w:rsid w:val="0090652D"/>
    <w:rsid w:val="00911E04"/>
    <w:rsid w:val="009132F5"/>
    <w:rsid w:val="00913686"/>
    <w:rsid w:val="00913C1E"/>
    <w:rsid w:val="009151F6"/>
    <w:rsid w:val="0092083E"/>
    <w:rsid w:val="009208D3"/>
    <w:rsid w:val="00921CB4"/>
    <w:rsid w:val="009223EE"/>
    <w:rsid w:val="00922E06"/>
    <w:rsid w:val="00926375"/>
    <w:rsid w:val="00927FBF"/>
    <w:rsid w:val="0093309D"/>
    <w:rsid w:val="00936803"/>
    <w:rsid w:val="00936F25"/>
    <w:rsid w:val="00937EDE"/>
    <w:rsid w:val="009413B0"/>
    <w:rsid w:val="0094189F"/>
    <w:rsid w:val="009426A6"/>
    <w:rsid w:val="00947BDE"/>
    <w:rsid w:val="00947E83"/>
    <w:rsid w:val="00950787"/>
    <w:rsid w:val="00952209"/>
    <w:rsid w:val="00952400"/>
    <w:rsid w:val="0095480D"/>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0157"/>
    <w:rsid w:val="009C2F3B"/>
    <w:rsid w:val="009C3CA9"/>
    <w:rsid w:val="009C42FA"/>
    <w:rsid w:val="009C4643"/>
    <w:rsid w:val="009C53BB"/>
    <w:rsid w:val="009C5713"/>
    <w:rsid w:val="009C5FAE"/>
    <w:rsid w:val="009C67B2"/>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7CB"/>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3391"/>
    <w:rsid w:val="00A5496E"/>
    <w:rsid w:val="00A5741F"/>
    <w:rsid w:val="00A57ECA"/>
    <w:rsid w:val="00A6094E"/>
    <w:rsid w:val="00A619AD"/>
    <w:rsid w:val="00A61E7E"/>
    <w:rsid w:val="00A64707"/>
    <w:rsid w:val="00A64FA7"/>
    <w:rsid w:val="00A67ED4"/>
    <w:rsid w:val="00A70C29"/>
    <w:rsid w:val="00A7104B"/>
    <w:rsid w:val="00A710F8"/>
    <w:rsid w:val="00A73C2E"/>
    <w:rsid w:val="00A7777D"/>
    <w:rsid w:val="00A81E86"/>
    <w:rsid w:val="00A83C1D"/>
    <w:rsid w:val="00A8477B"/>
    <w:rsid w:val="00A84E65"/>
    <w:rsid w:val="00A86063"/>
    <w:rsid w:val="00A86D07"/>
    <w:rsid w:val="00A93E33"/>
    <w:rsid w:val="00AA1EAF"/>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0531"/>
    <w:rsid w:val="00AE16CE"/>
    <w:rsid w:val="00AE32B8"/>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79F7"/>
    <w:rsid w:val="00B701FC"/>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FC6"/>
    <w:rsid w:val="00BA2E98"/>
    <w:rsid w:val="00BB750E"/>
    <w:rsid w:val="00BC1CCC"/>
    <w:rsid w:val="00BC1EE9"/>
    <w:rsid w:val="00BC7081"/>
    <w:rsid w:val="00BC71C3"/>
    <w:rsid w:val="00BD0C3F"/>
    <w:rsid w:val="00BD1DC8"/>
    <w:rsid w:val="00BD1DEB"/>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56F8"/>
    <w:rsid w:val="00BF67CA"/>
    <w:rsid w:val="00C01473"/>
    <w:rsid w:val="00C030B8"/>
    <w:rsid w:val="00C035AF"/>
    <w:rsid w:val="00C0374A"/>
    <w:rsid w:val="00C10405"/>
    <w:rsid w:val="00C111AD"/>
    <w:rsid w:val="00C116DF"/>
    <w:rsid w:val="00C11C2D"/>
    <w:rsid w:val="00C126DE"/>
    <w:rsid w:val="00C12B39"/>
    <w:rsid w:val="00C13E4E"/>
    <w:rsid w:val="00C13F44"/>
    <w:rsid w:val="00C14650"/>
    <w:rsid w:val="00C14C6C"/>
    <w:rsid w:val="00C20541"/>
    <w:rsid w:val="00C2056A"/>
    <w:rsid w:val="00C21111"/>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2532"/>
    <w:rsid w:val="00C738B3"/>
    <w:rsid w:val="00C758F7"/>
    <w:rsid w:val="00C759EE"/>
    <w:rsid w:val="00C76795"/>
    <w:rsid w:val="00C80E7E"/>
    <w:rsid w:val="00C92507"/>
    <w:rsid w:val="00C97FB1"/>
    <w:rsid w:val="00CA1B82"/>
    <w:rsid w:val="00CA1B95"/>
    <w:rsid w:val="00CA1BBE"/>
    <w:rsid w:val="00CA2355"/>
    <w:rsid w:val="00CA56E4"/>
    <w:rsid w:val="00CA5E87"/>
    <w:rsid w:val="00CA6F2D"/>
    <w:rsid w:val="00CA794A"/>
    <w:rsid w:val="00CB02A2"/>
    <w:rsid w:val="00CB189E"/>
    <w:rsid w:val="00CB57DD"/>
    <w:rsid w:val="00CB63F4"/>
    <w:rsid w:val="00CC0E66"/>
    <w:rsid w:val="00CC12C1"/>
    <w:rsid w:val="00CC3C3B"/>
    <w:rsid w:val="00CC46D5"/>
    <w:rsid w:val="00CC7ABC"/>
    <w:rsid w:val="00CD02AF"/>
    <w:rsid w:val="00CD073B"/>
    <w:rsid w:val="00CD1668"/>
    <w:rsid w:val="00CD66CD"/>
    <w:rsid w:val="00CD6E51"/>
    <w:rsid w:val="00CD6E73"/>
    <w:rsid w:val="00CD6ECF"/>
    <w:rsid w:val="00CE3629"/>
    <w:rsid w:val="00CF1516"/>
    <w:rsid w:val="00CF2EFF"/>
    <w:rsid w:val="00CF3299"/>
    <w:rsid w:val="00CF6E06"/>
    <w:rsid w:val="00D02580"/>
    <w:rsid w:val="00D03056"/>
    <w:rsid w:val="00D0339D"/>
    <w:rsid w:val="00D123D9"/>
    <w:rsid w:val="00D166EF"/>
    <w:rsid w:val="00D178A7"/>
    <w:rsid w:val="00D218A7"/>
    <w:rsid w:val="00D2361B"/>
    <w:rsid w:val="00D24A5A"/>
    <w:rsid w:val="00D25119"/>
    <w:rsid w:val="00D300A4"/>
    <w:rsid w:val="00D3234E"/>
    <w:rsid w:val="00D32B83"/>
    <w:rsid w:val="00D32CDA"/>
    <w:rsid w:val="00D355F2"/>
    <w:rsid w:val="00D35DE0"/>
    <w:rsid w:val="00D37545"/>
    <w:rsid w:val="00D3794F"/>
    <w:rsid w:val="00D424DE"/>
    <w:rsid w:val="00D42C39"/>
    <w:rsid w:val="00D43CE8"/>
    <w:rsid w:val="00D4618A"/>
    <w:rsid w:val="00D476F1"/>
    <w:rsid w:val="00D50ABE"/>
    <w:rsid w:val="00D527CB"/>
    <w:rsid w:val="00D542ED"/>
    <w:rsid w:val="00D57B36"/>
    <w:rsid w:val="00D6112E"/>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F92"/>
    <w:rsid w:val="00D973D3"/>
    <w:rsid w:val="00D97ACC"/>
    <w:rsid w:val="00DA0584"/>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D90"/>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DF7F9B"/>
    <w:rsid w:val="00E00003"/>
    <w:rsid w:val="00E014BB"/>
    <w:rsid w:val="00E01FC9"/>
    <w:rsid w:val="00E06B6C"/>
    <w:rsid w:val="00E07FCC"/>
    <w:rsid w:val="00E1151D"/>
    <w:rsid w:val="00E115A5"/>
    <w:rsid w:val="00E11C55"/>
    <w:rsid w:val="00E12A24"/>
    <w:rsid w:val="00E13CCD"/>
    <w:rsid w:val="00E15087"/>
    <w:rsid w:val="00E154A3"/>
    <w:rsid w:val="00E16765"/>
    <w:rsid w:val="00E170CD"/>
    <w:rsid w:val="00E1742A"/>
    <w:rsid w:val="00E202FE"/>
    <w:rsid w:val="00E20655"/>
    <w:rsid w:val="00E22E88"/>
    <w:rsid w:val="00E244EB"/>
    <w:rsid w:val="00E25C02"/>
    <w:rsid w:val="00E277F2"/>
    <w:rsid w:val="00E336C4"/>
    <w:rsid w:val="00E33E55"/>
    <w:rsid w:val="00E34720"/>
    <w:rsid w:val="00E34B6E"/>
    <w:rsid w:val="00E351CF"/>
    <w:rsid w:val="00E35ABF"/>
    <w:rsid w:val="00E36C2E"/>
    <w:rsid w:val="00E373FF"/>
    <w:rsid w:val="00E402E7"/>
    <w:rsid w:val="00E4125C"/>
    <w:rsid w:val="00E4400F"/>
    <w:rsid w:val="00E46D9B"/>
    <w:rsid w:val="00E473D3"/>
    <w:rsid w:val="00E476D9"/>
    <w:rsid w:val="00E51F5E"/>
    <w:rsid w:val="00E534AF"/>
    <w:rsid w:val="00E53672"/>
    <w:rsid w:val="00E56E7B"/>
    <w:rsid w:val="00E6185C"/>
    <w:rsid w:val="00E63C01"/>
    <w:rsid w:val="00E64343"/>
    <w:rsid w:val="00E67D40"/>
    <w:rsid w:val="00E70085"/>
    <w:rsid w:val="00E70628"/>
    <w:rsid w:val="00E71058"/>
    <w:rsid w:val="00E711A0"/>
    <w:rsid w:val="00E71E38"/>
    <w:rsid w:val="00E7358F"/>
    <w:rsid w:val="00E74BDF"/>
    <w:rsid w:val="00E74C76"/>
    <w:rsid w:val="00E7534F"/>
    <w:rsid w:val="00E769BD"/>
    <w:rsid w:val="00E769C8"/>
    <w:rsid w:val="00E7790C"/>
    <w:rsid w:val="00E807EE"/>
    <w:rsid w:val="00E82663"/>
    <w:rsid w:val="00E83D2D"/>
    <w:rsid w:val="00E8718A"/>
    <w:rsid w:val="00E90DB8"/>
    <w:rsid w:val="00E931A4"/>
    <w:rsid w:val="00E94479"/>
    <w:rsid w:val="00E958DA"/>
    <w:rsid w:val="00E96B29"/>
    <w:rsid w:val="00EA0B6C"/>
    <w:rsid w:val="00EA1588"/>
    <w:rsid w:val="00EA323B"/>
    <w:rsid w:val="00EA65E2"/>
    <w:rsid w:val="00EA760F"/>
    <w:rsid w:val="00EB27B7"/>
    <w:rsid w:val="00EB2C64"/>
    <w:rsid w:val="00EB4A63"/>
    <w:rsid w:val="00EB5732"/>
    <w:rsid w:val="00EB5AE6"/>
    <w:rsid w:val="00EB761B"/>
    <w:rsid w:val="00EC4B6D"/>
    <w:rsid w:val="00EC6E9B"/>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311"/>
    <w:rsid w:val="00EF1DDD"/>
    <w:rsid w:val="00EF2073"/>
    <w:rsid w:val="00EF432A"/>
    <w:rsid w:val="00EF4F70"/>
    <w:rsid w:val="00EF606C"/>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40"/>
    <w:rsid w:val="00F342DC"/>
    <w:rsid w:val="00F34497"/>
    <w:rsid w:val="00F36C26"/>
    <w:rsid w:val="00F40D89"/>
    <w:rsid w:val="00F41CDF"/>
    <w:rsid w:val="00F42E6C"/>
    <w:rsid w:val="00F4379A"/>
    <w:rsid w:val="00F46375"/>
    <w:rsid w:val="00F463F1"/>
    <w:rsid w:val="00F46FE0"/>
    <w:rsid w:val="00F5162C"/>
    <w:rsid w:val="00F56D6F"/>
    <w:rsid w:val="00F60BDD"/>
    <w:rsid w:val="00F61BFC"/>
    <w:rsid w:val="00F62F49"/>
    <w:rsid w:val="00F635CF"/>
    <w:rsid w:val="00F63AC3"/>
    <w:rsid w:val="00F651BA"/>
    <w:rsid w:val="00F651DF"/>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3FD"/>
    <w:rsid w:val="00FB67BC"/>
    <w:rsid w:val="00FC0F89"/>
    <w:rsid w:val="00FC1889"/>
    <w:rsid w:val="00FC23A8"/>
    <w:rsid w:val="00FC39E4"/>
    <w:rsid w:val="00FC6EFD"/>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EE00181"/>
  <w15:docId w15:val="{5C72D1AC-FC59-4030-9F5D-DF9A59C5C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39D"/>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styleId="UnresolvedMention">
    <w:name w:val="Unresolved Mention"/>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autoRedefine/>
    <w:qFormat/>
    <w:rsid w:val="00E34B6E"/>
    <w:pPr>
      <w:spacing w:after="240"/>
      <w:ind w:right="1530"/>
    </w:pPr>
    <w:rPr>
      <w:rFonts w:ascii="Georgia" w:hAnsi="Georgia"/>
      <w:color w:val="7F7F7F" w:themeColor="text1" w:themeTint="80"/>
      <w:sz w:val="36"/>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6E0581"/>
    <w:pPr>
      <w:suppressAutoHyphens/>
      <w:spacing w:after="120"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E33E55"/>
    <w:pPr>
      <w:numPr>
        <w:numId w:val="18"/>
      </w:numPr>
      <w:spacing w:after="120"/>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 w:type="paragraph" w:customStyle="1" w:styleId="SAT-NameandDateField">
    <w:name w:val="SAT - Name and Date Field"/>
    <w:basedOn w:val="Normal"/>
    <w:link w:val="SAT-NameandDateFieldChar"/>
    <w:qFormat/>
    <w:rsid w:val="00067243"/>
    <w:rPr>
      <w:rFonts w:ascii="Arial" w:hAnsi="Arial"/>
      <w:color w:val="000000" w:themeColor="text1"/>
      <w:sz w:val="21"/>
    </w:rPr>
  </w:style>
  <w:style w:type="character" w:customStyle="1" w:styleId="SAT-NameandDateFieldChar">
    <w:name w:val="SAT - Name and Date Field Char"/>
    <w:basedOn w:val="DefaultParagraphFont"/>
    <w:link w:val="SAT-NameandDateField"/>
    <w:rsid w:val="00067243"/>
    <w:rPr>
      <w:rFonts w:ascii="Arial" w:eastAsia="Times New Roman" w:hAnsi="Arial" w:cs="Times New Roman"/>
      <w:color w:val="000000" w:themeColor="text1"/>
      <w:sz w:val="21"/>
      <w:lang w:val="en-US" w:eastAsia="en-GB"/>
    </w:rPr>
  </w:style>
  <w:style w:type="character" w:styleId="PlaceholderText">
    <w:name w:val="Placeholder Text"/>
    <w:basedOn w:val="DefaultParagraphFont"/>
    <w:uiPriority w:val="99"/>
    <w:semiHidden/>
    <w:rsid w:val="0006724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7623183">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0.png"/><Relationship Id="rId18" Type="http://schemas.openxmlformats.org/officeDocument/2006/relationships/hyperlink" Target="http://myworldabroad.com/submit-stor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myworldabroad.com/storiesfromabroad"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myworldabroad.com/log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jpeg"/><Relationship Id="rId10" Type="http://schemas.openxmlformats.org/officeDocument/2006/relationships/image" Target="media/image2.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myworldabroad.com/book/section-2259-4"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CB0B-8338-734F-AEB4-D8FD5DBF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855</Words>
  <Characters>4391</Characters>
  <Application>Microsoft Office Word</Application>
  <DocSecurity>0</DocSecurity>
  <Lines>109</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ulture Wiz © MyWorldAbroad</vt:lpstr>
      <vt:lpstr>Culture Wiz © MyWorldAbroad</vt:lpstr>
    </vt:vector>
  </TitlesOfParts>
  <Manager/>
  <Company>MyWorldAbroad</Company>
  <LinksUpToDate>false</LinksUpToDate>
  <CharactersWithSpaces>52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subject/>
  <dc:creator>Jean-Marc Hachey</dc:creator>
  <cp:keywords/>
  <dc:description/>
  <cp:lastModifiedBy>Jean-Marc Hachey</cp:lastModifiedBy>
  <cp:revision>28</cp:revision>
  <cp:lastPrinted>2022-06-21T06:44:00Z</cp:lastPrinted>
  <dcterms:created xsi:type="dcterms:W3CDTF">2024-01-31T21:42:00Z</dcterms:created>
  <dcterms:modified xsi:type="dcterms:W3CDTF">2024-03-14T19:42:00Z</dcterms:modified>
  <cp:category/>
</cp:coreProperties>
</file>